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4D4B8" w14:textId="77777777" w:rsidR="005A6F25" w:rsidRDefault="00000000">
      <w:pPr>
        <w:ind w:left="720"/>
        <w:jc w:val="center"/>
        <w:rPr>
          <w:u w:val="single"/>
        </w:rPr>
      </w:pPr>
      <w:r>
        <w:rPr>
          <w:u w:val="single"/>
        </w:rPr>
        <w:t>Automated House Factory</w:t>
      </w:r>
    </w:p>
    <w:p w14:paraId="20217867" w14:textId="77777777" w:rsidR="005A6F25" w:rsidRDefault="00000000">
      <w:pPr>
        <w:ind w:left="720"/>
        <w:jc w:val="center"/>
        <w:rPr>
          <w:u w:val="single"/>
        </w:rPr>
      </w:pPr>
      <w:r>
        <w:rPr>
          <w:u w:val="single"/>
        </w:rPr>
        <w:t>CS 5004 Object Oriented Design</w:t>
      </w:r>
    </w:p>
    <w:p w14:paraId="3F14CDED" w14:textId="77777777" w:rsidR="005A6F25" w:rsidRDefault="005A6F25">
      <w:pPr>
        <w:ind w:left="720"/>
        <w:rPr>
          <w:b/>
        </w:rPr>
      </w:pPr>
    </w:p>
    <w:p w14:paraId="1C2CD404" w14:textId="77777777" w:rsidR="005A6F25" w:rsidRDefault="00000000">
      <w:pPr>
        <w:numPr>
          <w:ilvl w:val="0"/>
          <w:numId w:val="3"/>
        </w:numPr>
        <w:rPr>
          <w:b/>
        </w:rPr>
      </w:pPr>
      <w:r>
        <w:rPr>
          <w:b/>
        </w:rPr>
        <w:t xml:space="preserve">Goals: </w:t>
      </w:r>
    </w:p>
    <w:p w14:paraId="7ECE6BE6" w14:textId="77777777" w:rsidR="005A6F25" w:rsidRDefault="005A6F25"/>
    <w:p w14:paraId="500E5D93" w14:textId="77777777" w:rsidR="005A6F25" w:rsidRDefault="00000000">
      <w:pPr>
        <w:numPr>
          <w:ilvl w:val="0"/>
          <w:numId w:val="6"/>
        </w:numPr>
      </w:pPr>
      <w:r>
        <w:t xml:space="preserve">Create and logically use an </w:t>
      </w:r>
      <w:proofErr w:type="spellStart"/>
      <w:r>
        <w:t>enum</w:t>
      </w:r>
      <w:proofErr w:type="spellEnd"/>
    </w:p>
    <w:p w14:paraId="5228B687" w14:textId="77777777" w:rsidR="005A6F25" w:rsidRDefault="00000000">
      <w:pPr>
        <w:numPr>
          <w:ilvl w:val="0"/>
          <w:numId w:val="6"/>
        </w:numPr>
      </w:pPr>
      <w:r>
        <w:t>Explore the use of abstraction</w:t>
      </w:r>
    </w:p>
    <w:p w14:paraId="7EEF48FB" w14:textId="77777777" w:rsidR="005A6F25" w:rsidRDefault="00000000">
      <w:pPr>
        <w:numPr>
          <w:ilvl w:val="0"/>
          <w:numId w:val="6"/>
        </w:numPr>
      </w:pPr>
      <w:r>
        <w:t>Use inheritance correctly</w:t>
      </w:r>
    </w:p>
    <w:p w14:paraId="3CCFD39F" w14:textId="77777777" w:rsidR="005A6F25" w:rsidRDefault="00000000">
      <w:pPr>
        <w:numPr>
          <w:ilvl w:val="0"/>
          <w:numId w:val="6"/>
        </w:numPr>
      </w:pPr>
      <w:r>
        <w:t>Use interfaces correctly to establish polymorphism</w:t>
      </w:r>
    </w:p>
    <w:p w14:paraId="0BF66025" w14:textId="77777777" w:rsidR="005A6F25" w:rsidRDefault="00000000">
      <w:pPr>
        <w:numPr>
          <w:ilvl w:val="0"/>
          <w:numId w:val="6"/>
        </w:numPr>
      </w:pPr>
      <w:r>
        <w:t>Use switch statements logically</w:t>
      </w:r>
    </w:p>
    <w:p w14:paraId="05D315B4" w14:textId="77777777" w:rsidR="005A6F25" w:rsidRDefault="00000000">
      <w:pPr>
        <w:numPr>
          <w:ilvl w:val="0"/>
          <w:numId w:val="6"/>
        </w:numPr>
      </w:pPr>
      <w:r>
        <w:t>Explore prototyping</w:t>
      </w:r>
    </w:p>
    <w:p w14:paraId="0DF45EF4" w14:textId="77777777" w:rsidR="005A6F25" w:rsidRDefault="00000000">
      <w:pPr>
        <w:numPr>
          <w:ilvl w:val="0"/>
          <w:numId w:val="6"/>
        </w:numPr>
      </w:pPr>
      <w:r>
        <w:t>Study existing code</w:t>
      </w:r>
    </w:p>
    <w:p w14:paraId="72EB71D5" w14:textId="77777777" w:rsidR="005A6F25" w:rsidRDefault="005A6F25"/>
    <w:p w14:paraId="4D7AE540" w14:textId="77777777" w:rsidR="005A6F25" w:rsidRDefault="00000000">
      <w:pPr>
        <w:numPr>
          <w:ilvl w:val="0"/>
          <w:numId w:val="3"/>
        </w:numPr>
        <w:rPr>
          <w:b/>
        </w:rPr>
      </w:pPr>
      <w:r>
        <w:rPr>
          <w:b/>
        </w:rPr>
        <w:t xml:space="preserve">In Recitation: </w:t>
      </w:r>
    </w:p>
    <w:p w14:paraId="7EB99F3D" w14:textId="77777777" w:rsidR="005A6F25" w:rsidRDefault="005A6F25"/>
    <w:p w14:paraId="321EE2F1" w14:textId="77777777" w:rsidR="005A6F25" w:rsidRDefault="00000000">
      <w:pPr>
        <w:ind w:left="720"/>
      </w:pPr>
      <w:r>
        <w:t xml:space="preserve">This assignment uses a more complex design. In recitation I want you to explore the code and draw out the design for this application. Your TA will offer some tips and thoughts and be available for your questions. You’ll be submitting this design in UML or UML like format for an ICE for this week.  Your recitation UML diagram will be included in your report. Your TA can approve your design before recitation is over. </w:t>
      </w:r>
    </w:p>
    <w:p w14:paraId="65F51416" w14:textId="77777777" w:rsidR="005A6F25" w:rsidRDefault="005A6F25">
      <w:pPr>
        <w:ind w:left="720"/>
      </w:pPr>
    </w:p>
    <w:p w14:paraId="06107659" w14:textId="77777777" w:rsidR="005A6F25" w:rsidRDefault="00000000">
      <w:pPr>
        <w:numPr>
          <w:ilvl w:val="0"/>
          <w:numId w:val="3"/>
        </w:numPr>
        <w:rPr>
          <w:b/>
        </w:rPr>
      </w:pPr>
      <w:r>
        <w:rPr>
          <w:b/>
        </w:rPr>
        <w:t>Instructions:</w:t>
      </w:r>
    </w:p>
    <w:p w14:paraId="4098EC74" w14:textId="77777777" w:rsidR="005A6F25" w:rsidRDefault="005A6F25"/>
    <w:p w14:paraId="45B3F9DA" w14:textId="77777777" w:rsidR="005A6F25" w:rsidRDefault="00000000">
      <w:pPr>
        <w:ind w:left="720"/>
      </w:pPr>
      <w:r>
        <w:t xml:space="preserve">One of the newest evolutions in games are idle games and resource management type games where you create resources that are then combined to form more complex items. We don’t have time to create one of these completely, but we could start one. What you’ll be creating this week is a set of factories. Each factory takes in a raw resource and produces blocks. These blocks can then be taken in by a more complex factory, a house factory, and generates a more complex structure. We’ll be reducing complexity a lot by ignoring some of the details. We are just building the prototype to test out our idea and theoretically help us design a more complete game later. </w:t>
      </w:r>
    </w:p>
    <w:p w14:paraId="248506A0" w14:textId="77777777" w:rsidR="005A6F25" w:rsidRDefault="005A6F25">
      <w:pPr>
        <w:ind w:left="720"/>
      </w:pPr>
    </w:p>
    <w:p w14:paraId="1E5BE738" w14:textId="77777777" w:rsidR="005A6F25" w:rsidRDefault="00000000">
      <w:pPr>
        <w:ind w:left="720"/>
      </w:pPr>
      <w:r>
        <w:t>I’ll give you a head start by providing a driver I wrote to test my finished concept, but it’ll be up to you to implement the rest. You’ll know you were successful when you can run the driver correctly. Feel free to comment sections out and get it working one section at a time. Before you get started make sure to study the driver and understand what it is doing. Studying already created code is often part of the job.</w:t>
      </w:r>
    </w:p>
    <w:p w14:paraId="46C20092" w14:textId="77777777" w:rsidR="005A6F25" w:rsidRDefault="005A6F25">
      <w:pPr>
        <w:ind w:left="720"/>
      </w:pPr>
    </w:p>
    <w:p w14:paraId="1B9CC7D8" w14:textId="77777777" w:rsidR="005A6F25" w:rsidRDefault="00000000">
      <w:pPr>
        <w:ind w:left="720"/>
      </w:pPr>
      <w:r>
        <w:t xml:space="preserve">Note: you can stop an infinite loop at the command line with CTRL + C. </w:t>
      </w:r>
    </w:p>
    <w:p w14:paraId="68AB6509" w14:textId="77777777" w:rsidR="005A6F25" w:rsidRDefault="005A6F25">
      <w:pPr>
        <w:ind w:left="720"/>
      </w:pPr>
    </w:p>
    <w:p w14:paraId="124FF39F" w14:textId="77777777" w:rsidR="005A6F25" w:rsidRDefault="00000000">
      <w:pPr>
        <w:ind w:left="720"/>
      </w:pPr>
      <w:r>
        <w:t xml:space="preserve">We are also going to stray away from test driven design this time and think more in terms of prototyping. Prototyping is when we create code to help us with the design process and facilitate the creative process. In the end, we typically throw away the </w:t>
      </w:r>
      <w:r>
        <w:lastRenderedPageBreak/>
        <w:t xml:space="preserve">code we created and start with a more formal process like test driven development. However, you are welcome to create some JUnit tests for extensions if you would like and to get the practice. </w:t>
      </w:r>
    </w:p>
    <w:p w14:paraId="2041DD13" w14:textId="77777777" w:rsidR="005A6F25" w:rsidRDefault="005A6F25">
      <w:pPr>
        <w:ind w:left="720"/>
      </w:pPr>
    </w:p>
    <w:p w14:paraId="19CAF23A" w14:textId="77777777" w:rsidR="005A6F25" w:rsidRDefault="00000000">
      <w:pPr>
        <w:ind w:left="720"/>
      </w:pPr>
      <w:r>
        <w:t xml:space="preserve">Here’s a list of object descriptions and requirements. Use these, the rubric, and the already provided driver to create the finished application. There are always multiple ways to accomplish the same task, but try to alter the driver as little as possible. </w:t>
      </w:r>
    </w:p>
    <w:p w14:paraId="19BB6A1F" w14:textId="77777777" w:rsidR="005A6F25" w:rsidRDefault="005A6F25">
      <w:pPr>
        <w:ind w:left="720"/>
      </w:pPr>
    </w:p>
    <w:p w14:paraId="45E2F2F0" w14:textId="77777777" w:rsidR="005A6F25" w:rsidRDefault="00000000">
      <w:pPr>
        <w:ind w:left="720"/>
      </w:pPr>
      <w:r>
        <w:t xml:space="preserve">Objective 1: Enum </w:t>
      </w:r>
      <w:proofErr w:type="spellStart"/>
      <w:r>
        <w:t>ResourceType</w:t>
      </w:r>
      <w:proofErr w:type="spellEnd"/>
      <w:r>
        <w:t xml:space="preserve">  </w:t>
      </w:r>
    </w:p>
    <w:p w14:paraId="2E8ECC90" w14:textId="77777777" w:rsidR="005A6F25" w:rsidRDefault="005A6F25">
      <w:pPr>
        <w:ind w:left="720"/>
      </w:pPr>
    </w:p>
    <w:p w14:paraId="374A6EF4" w14:textId="77777777" w:rsidR="005A6F25" w:rsidRDefault="00000000">
      <w:pPr>
        <w:ind w:left="1440"/>
      </w:pPr>
      <w:r>
        <w:t xml:space="preserve">This object will define all the allowable types for your application. For this prototype use: stone, wood, and house. </w:t>
      </w:r>
    </w:p>
    <w:p w14:paraId="3D8F5AC9" w14:textId="77777777" w:rsidR="005A6F25" w:rsidRDefault="005A6F25">
      <w:pPr>
        <w:ind w:left="1440"/>
      </w:pPr>
    </w:p>
    <w:p w14:paraId="3F9AAA2F" w14:textId="77777777" w:rsidR="005A6F25" w:rsidRDefault="00000000">
      <w:pPr>
        <w:ind w:left="1440"/>
      </w:pPr>
      <w:r>
        <w:t xml:space="preserve">Make sure to place the </w:t>
      </w:r>
      <w:proofErr w:type="spellStart"/>
      <w:r>
        <w:t>enum</w:t>
      </w:r>
      <w:proofErr w:type="spellEnd"/>
      <w:r>
        <w:t xml:space="preserve"> in global space so it is accessible from any file. </w:t>
      </w:r>
    </w:p>
    <w:p w14:paraId="2B7FACC2" w14:textId="77777777" w:rsidR="005A6F25" w:rsidRDefault="005A6F25">
      <w:pPr>
        <w:ind w:left="1440"/>
      </w:pPr>
    </w:p>
    <w:p w14:paraId="5C136697" w14:textId="77777777" w:rsidR="005A6F25" w:rsidRDefault="00000000">
      <w:pPr>
        <w:ind w:left="1440"/>
      </w:pPr>
      <w:r>
        <w:t xml:space="preserve">You should only create this variable once. Use a </w:t>
      </w:r>
      <w:proofErr w:type="spellStart"/>
      <w:proofErr w:type="gramStart"/>
      <w:r>
        <w:t>stand alone</w:t>
      </w:r>
      <w:proofErr w:type="spellEnd"/>
      <w:proofErr w:type="gramEnd"/>
      <w:r>
        <w:t xml:space="preserve"> file to establish your </w:t>
      </w:r>
      <w:proofErr w:type="spellStart"/>
      <w:r>
        <w:t>enum</w:t>
      </w:r>
      <w:proofErr w:type="spellEnd"/>
      <w:r>
        <w:t>.</w:t>
      </w:r>
    </w:p>
    <w:p w14:paraId="6F53A012" w14:textId="77777777" w:rsidR="005A6F25" w:rsidRDefault="005A6F25">
      <w:pPr>
        <w:ind w:left="720"/>
      </w:pPr>
    </w:p>
    <w:p w14:paraId="7630BDFC" w14:textId="77777777" w:rsidR="005A6F25" w:rsidRDefault="00000000">
      <w:pPr>
        <w:ind w:left="720"/>
      </w:pPr>
      <w:r>
        <w:t>Objective 2: Class Object Const</w:t>
      </w:r>
    </w:p>
    <w:p w14:paraId="46F558AB" w14:textId="77777777" w:rsidR="005A6F25" w:rsidRDefault="005A6F25">
      <w:pPr>
        <w:ind w:left="720"/>
      </w:pPr>
    </w:p>
    <w:p w14:paraId="4D577628" w14:textId="77777777" w:rsidR="005A6F25" w:rsidRDefault="00000000">
      <w:pPr>
        <w:ind w:left="1440"/>
        <w:rPr>
          <w:u w:val="single"/>
        </w:rPr>
      </w:pPr>
      <w:proofErr w:type="gramStart"/>
      <w:r>
        <w:t>2.1  This</w:t>
      </w:r>
      <w:proofErr w:type="gramEnd"/>
      <w:r>
        <w:t xml:space="preserve"> class will hold constant variables you want to use throughout your application. That is its only purpose. </w:t>
      </w:r>
      <w:r>
        <w:rPr>
          <w:u w:val="single"/>
        </w:rPr>
        <w:t xml:space="preserve">Thus, make sure it can’t be inherited from. </w:t>
      </w:r>
    </w:p>
    <w:p w14:paraId="2F5CB4CC" w14:textId="77777777" w:rsidR="005A6F25" w:rsidRDefault="005A6F25">
      <w:pPr>
        <w:ind w:left="1440"/>
      </w:pPr>
    </w:p>
    <w:p w14:paraId="1290CEE7" w14:textId="77777777" w:rsidR="005A6F25" w:rsidRDefault="00000000">
      <w:pPr>
        <w:ind w:left="1440"/>
      </w:pPr>
      <w:r>
        <w:t>2.2 All of its variables should be accessible from outside and unchangeable.</w:t>
      </w:r>
    </w:p>
    <w:p w14:paraId="585E30C2" w14:textId="77777777" w:rsidR="005A6F25" w:rsidRDefault="005A6F25">
      <w:pPr>
        <w:ind w:left="1440"/>
      </w:pPr>
    </w:p>
    <w:p w14:paraId="30816F33" w14:textId="77777777" w:rsidR="005A6F25" w:rsidRDefault="00000000">
      <w:pPr>
        <w:ind w:left="1440"/>
      </w:pPr>
      <w:r>
        <w:t xml:space="preserve">Inside this class, create constants for the weight of a stone block, the weight of a wood block, the number of stone blocks a house needs and the number of </w:t>
      </w:r>
      <w:proofErr w:type="gramStart"/>
      <w:r>
        <w:t>wood</w:t>
      </w:r>
      <w:proofErr w:type="gramEnd"/>
      <w:r>
        <w:t xml:space="preserve"> blocks a house needs. </w:t>
      </w:r>
    </w:p>
    <w:p w14:paraId="7093C081" w14:textId="77777777" w:rsidR="005A6F25" w:rsidRDefault="005A6F25">
      <w:pPr>
        <w:ind w:left="1440"/>
      </w:pPr>
    </w:p>
    <w:p w14:paraId="6F4D11EB" w14:textId="77777777" w:rsidR="005A6F25" w:rsidRDefault="00000000">
      <w:pPr>
        <w:ind w:left="1440"/>
      </w:pPr>
      <w:r>
        <w:t xml:space="preserve">Make sure to use the correct naming convention here. </w:t>
      </w:r>
    </w:p>
    <w:p w14:paraId="7AB5445A" w14:textId="77777777" w:rsidR="005A6F25" w:rsidRDefault="005A6F25">
      <w:pPr>
        <w:ind w:left="720"/>
      </w:pPr>
    </w:p>
    <w:p w14:paraId="170C24C3" w14:textId="77777777" w:rsidR="005A6F25" w:rsidRDefault="00000000">
      <w:pPr>
        <w:ind w:left="720"/>
      </w:pPr>
      <w:r>
        <w:t xml:space="preserve">Objective </w:t>
      </w:r>
      <w:proofErr w:type="gramStart"/>
      <w:r>
        <w:t>3 :</w:t>
      </w:r>
      <w:proofErr w:type="gramEnd"/>
      <w:r>
        <w:t xml:space="preserve"> Class Object Resource </w:t>
      </w:r>
    </w:p>
    <w:p w14:paraId="47EB0E41" w14:textId="77777777" w:rsidR="005A6F25" w:rsidRDefault="005A6F25">
      <w:pPr>
        <w:ind w:left="720" w:firstLine="720"/>
      </w:pPr>
    </w:p>
    <w:p w14:paraId="1F8E9D0C" w14:textId="77777777" w:rsidR="005A6F25" w:rsidRDefault="00000000">
      <w:pPr>
        <w:ind w:left="1440"/>
      </w:pPr>
      <w:r>
        <w:t xml:space="preserve">3.1 Think of this class object as raw material. You can have any amount including partial amounts. Thus, this will need to be a double. We’ll use weight to record this amount, but we’ll ignore what unit that weight is in. </w:t>
      </w:r>
      <w:r w:rsidRPr="006D2683">
        <w:rPr>
          <w:highlight w:val="yellow"/>
        </w:rPr>
        <w:t>You will need a constructor for this Resource that takes a weight and a type.</w:t>
      </w:r>
      <w:r>
        <w:t xml:space="preserve"> </w:t>
      </w:r>
    </w:p>
    <w:p w14:paraId="3D2B8923" w14:textId="77777777" w:rsidR="005A6F25" w:rsidRDefault="005A6F25">
      <w:pPr>
        <w:ind w:left="1440"/>
      </w:pPr>
    </w:p>
    <w:p w14:paraId="4A38CAE5" w14:textId="77777777" w:rsidR="005A6F25" w:rsidRDefault="00000000">
      <w:pPr>
        <w:ind w:left="1440"/>
      </w:pPr>
      <w:r>
        <w:t xml:space="preserve"> 3.2 A resource has a weight and a resource type of stone, wood, or house. </w:t>
      </w:r>
      <w:r w:rsidRPr="006D2683">
        <w:rPr>
          <w:highlight w:val="yellow"/>
        </w:rPr>
        <w:t>Make sure the weight and type can’t be changed by other objects</w:t>
      </w:r>
      <w:r>
        <w:t xml:space="preserve">, but can be retrieved if needed. </w:t>
      </w:r>
    </w:p>
    <w:p w14:paraId="7FCCA275" w14:textId="77777777" w:rsidR="005A6F25" w:rsidRDefault="005A6F25">
      <w:pPr>
        <w:ind w:left="1440"/>
      </w:pPr>
    </w:p>
    <w:p w14:paraId="68815897" w14:textId="77777777" w:rsidR="005A6F25" w:rsidRDefault="00000000">
      <w:pPr>
        <w:ind w:left="1440"/>
      </w:pPr>
      <w:r>
        <w:lastRenderedPageBreak/>
        <w:t xml:space="preserve">3.3 You are also going to need a method to add to an amount of an existing resource of the same type. That just means you increase the weight of that resource. You also want to be able to subtract from a resource by reducing the weight. </w:t>
      </w:r>
    </w:p>
    <w:p w14:paraId="45307CE2" w14:textId="77777777" w:rsidR="005A6F25" w:rsidRDefault="005A6F25">
      <w:pPr>
        <w:ind w:left="1440"/>
      </w:pPr>
    </w:p>
    <w:p w14:paraId="7033D6BF" w14:textId="77777777" w:rsidR="005A6F25" w:rsidRDefault="00000000">
      <w:pPr>
        <w:ind w:left="1440"/>
      </w:pPr>
      <w:r>
        <w:t xml:space="preserve">3.4 Code defensively by throwing appropriate exceptions with appropriate error messages if another object tries to subtract more than what’s there already. </w:t>
      </w:r>
    </w:p>
    <w:p w14:paraId="0FC245C4" w14:textId="77777777" w:rsidR="005A6F25" w:rsidRDefault="005A6F25"/>
    <w:p w14:paraId="2AFB24BB" w14:textId="77777777" w:rsidR="005A6F25" w:rsidRDefault="005A6F25">
      <w:pPr>
        <w:ind w:left="720"/>
      </w:pPr>
    </w:p>
    <w:p w14:paraId="7FBCDA12" w14:textId="77777777" w:rsidR="005A6F25" w:rsidRDefault="00000000">
      <w:pPr>
        <w:ind w:left="720"/>
      </w:pPr>
      <w:r>
        <w:t xml:space="preserve">Objective </w:t>
      </w:r>
      <w:proofErr w:type="gramStart"/>
      <w:r>
        <w:t>4 :</w:t>
      </w:r>
      <w:proofErr w:type="gramEnd"/>
      <w:r>
        <w:t xml:space="preserve"> Class Object Block</w:t>
      </w:r>
    </w:p>
    <w:p w14:paraId="0B06D0F7" w14:textId="77777777" w:rsidR="005A6F25" w:rsidRDefault="005A6F25">
      <w:pPr>
        <w:ind w:left="1440"/>
      </w:pPr>
    </w:p>
    <w:p w14:paraId="1F8B40EA" w14:textId="77777777" w:rsidR="005A6F25" w:rsidRDefault="00000000">
      <w:pPr>
        <w:ind w:left="1440"/>
      </w:pPr>
      <w:r>
        <w:t xml:space="preserve">4.1 Block is a class that should never be instantiated. Make sure that isn’t possible. </w:t>
      </w:r>
    </w:p>
    <w:p w14:paraId="3C4618CA" w14:textId="77777777" w:rsidR="005A6F25" w:rsidRDefault="005A6F25">
      <w:pPr>
        <w:ind w:left="1440"/>
      </w:pPr>
    </w:p>
    <w:p w14:paraId="6831D7AB" w14:textId="77777777" w:rsidR="005A6F25" w:rsidRDefault="00000000">
      <w:pPr>
        <w:ind w:left="1440"/>
      </w:pPr>
      <w:r>
        <w:t xml:space="preserve">4.2 It contains a resource type of stone, wood, or house and requires all children to create their own </w:t>
      </w:r>
      <w:proofErr w:type="spellStart"/>
      <w:r>
        <w:t>breakBlock</w:t>
      </w:r>
      <w:proofErr w:type="spellEnd"/>
      <w:r>
        <w:t xml:space="preserve"> method, but it doesn’t create a default one. </w:t>
      </w:r>
    </w:p>
    <w:p w14:paraId="5B2BB69A" w14:textId="77777777" w:rsidR="005A6F25" w:rsidRDefault="005A6F25">
      <w:pPr>
        <w:ind w:left="1440"/>
      </w:pPr>
    </w:p>
    <w:p w14:paraId="370918F9" w14:textId="77777777" w:rsidR="005A6F25" w:rsidRDefault="00000000">
      <w:pPr>
        <w:ind w:left="1440"/>
      </w:pPr>
      <w:r>
        <w:t xml:space="preserve">4.3 There are two constructors for a block. </w:t>
      </w:r>
    </w:p>
    <w:p w14:paraId="730FD8ED" w14:textId="77777777" w:rsidR="005A6F25" w:rsidRDefault="00000000">
      <w:pPr>
        <w:ind w:left="1440"/>
      </w:pPr>
      <w:r>
        <w:t xml:space="preserve">One accepts a resource type and weight. This one can just be used to set the class instance variables. </w:t>
      </w:r>
    </w:p>
    <w:p w14:paraId="4201FF72" w14:textId="77777777" w:rsidR="005A6F25" w:rsidRDefault="005A6F25">
      <w:pPr>
        <w:ind w:left="1440"/>
      </w:pPr>
    </w:p>
    <w:p w14:paraId="61B1A249" w14:textId="77777777" w:rsidR="005A6F25" w:rsidRDefault="00000000">
      <w:pPr>
        <w:ind w:left="1440"/>
      </w:pPr>
      <w:r>
        <w:t xml:space="preserve">The other just accepts two different types of resources. (The second is there so a house can be a block.) This should set the type to house and calculate the block weight based on the provided constants. </w:t>
      </w:r>
    </w:p>
    <w:p w14:paraId="76ABBD9B" w14:textId="77777777" w:rsidR="005A6F25" w:rsidRDefault="005A6F25">
      <w:pPr>
        <w:ind w:left="1440"/>
      </w:pPr>
    </w:p>
    <w:p w14:paraId="3595E383" w14:textId="77777777" w:rsidR="005A6F25" w:rsidRDefault="00000000">
      <w:pPr>
        <w:ind w:left="1440"/>
      </w:pPr>
      <w:r>
        <w:t xml:space="preserve">4.4 Make sure other class objects can get the type and weight of a block, but not set them. Go ahead and create an appropriate </w:t>
      </w:r>
      <w:proofErr w:type="spellStart"/>
      <w:r>
        <w:t>toString</w:t>
      </w:r>
      <w:proofErr w:type="spellEnd"/>
      <w:r>
        <w:t xml:space="preserve"> override as well. </w:t>
      </w:r>
    </w:p>
    <w:p w14:paraId="5245EA56" w14:textId="77777777" w:rsidR="005A6F25" w:rsidRDefault="005A6F25">
      <w:pPr>
        <w:ind w:left="1440"/>
      </w:pPr>
    </w:p>
    <w:p w14:paraId="5F3BC599" w14:textId="77777777" w:rsidR="005A6F25" w:rsidRDefault="00000000">
      <w:pPr>
        <w:ind w:left="720"/>
      </w:pPr>
      <w:r>
        <w:t xml:space="preserve">Objective </w:t>
      </w:r>
      <w:proofErr w:type="gramStart"/>
      <w:r>
        <w:t>5 :</w:t>
      </w:r>
      <w:proofErr w:type="gramEnd"/>
      <w:r>
        <w:t xml:space="preserve"> Wood and Stone blocks</w:t>
      </w:r>
    </w:p>
    <w:p w14:paraId="13186F0D" w14:textId="77777777" w:rsidR="005A6F25" w:rsidRDefault="005A6F25">
      <w:pPr>
        <w:ind w:left="720"/>
      </w:pPr>
    </w:p>
    <w:p w14:paraId="2B6911DA" w14:textId="77777777" w:rsidR="005A6F25" w:rsidRDefault="00000000">
      <w:pPr>
        <w:ind w:left="1440"/>
      </w:pPr>
      <w:r>
        <w:t xml:space="preserve">5.1 Wood and Stone blocks are children of Block. </w:t>
      </w:r>
    </w:p>
    <w:p w14:paraId="78DEA0A6" w14:textId="77777777" w:rsidR="005A6F25" w:rsidRDefault="005A6F25">
      <w:pPr>
        <w:ind w:left="1440"/>
      </w:pPr>
    </w:p>
    <w:p w14:paraId="0FC5F2F3" w14:textId="77777777" w:rsidR="005A6F25" w:rsidRDefault="00000000">
      <w:pPr>
        <w:ind w:left="1440"/>
      </w:pPr>
      <w:r>
        <w:t>They each use a no argument constructor.</w:t>
      </w:r>
    </w:p>
    <w:p w14:paraId="38060475" w14:textId="77777777" w:rsidR="005A6F25" w:rsidRDefault="00000000">
      <w:pPr>
        <w:ind w:left="1440"/>
      </w:pPr>
      <w:r>
        <w:t xml:space="preserve">They make use of their parent's constructor that uses a weight and resource type within that no argument constructor and they set their weight based on the constants for a block of that type. </w:t>
      </w:r>
    </w:p>
    <w:p w14:paraId="59E5CE79" w14:textId="77777777" w:rsidR="005A6F25" w:rsidRDefault="005A6F25">
      <w:pPr>
        <w:ind w:left="1440"/>
      </w:pPr>
    </w:p>
    <w:p w14:paraId="602EED38" w14:textId="77777777" w:rsidR="005A6F25" w:rsidRDefault="00000000">
      <w:pPr>
        <w:ind w:left="1440"/>
      </w:pPr>
      <w:r>
        <w:t xml:space="preserve">Make sure not to duplicate code here. Nothing that was passed down from their parent should be reused. </w:t>
      </w:r>
    </w:p>
    <w:p w14:paraId="034F6174" w14:textId="77777777" w:rsidR="005A6F25" w:rsidRDefault="005A6F25">
      <w:pPr>
        <w:ind w:left="720"/>
      </w:pPr>
    </w:p>
    <w:p w14:paraId="175A4608" w14:textId="77777777" w:rsidR="005A6F25" w:rsidRDefault="00000000">
      <w:pPr>
        <w:ind w:left="1440"/>
      </w:pPr>
      <w:r>
        <w:t>5.2 When a stone block is broken it returns a new resource containing all of the weight of the resource that was used to create it.</w:t>
      </w:r>
    </w:p>
    <w:p w14:paraId="7D3D5ECC" w14:textId="77777777" w:rsidR="005A6F25" w:rsidRDefault="005A6F25">
      <w:pPr>
        <w:ind w:left="1440"/>
      </w:pPr>
    </w:p>
    <w:p w14:paraId="366AAA4D" w14:textId="77777777" w:rsidR="005A6F25" w:rsidRDefault="00000000">
      <w:pPr>
        <w:ind w:left="1440"/>
      </w:pPr>
      <w:r>
        <w:t xml:space="preserve">5.3 When a wood block is broken it only returns half that weight. In other words, stone can be reused, but wood can only be half reused. </w:t>
      </w:r>
    </w:p>
    <w:p w14:paraId="35141EEB" w14:textId="77777777" w:rsidR="005A6F25" w:rsidRDefault="005A6F25"/>
    <w:p w14:paraId="5FF2FA21" w14:textId="77777777" w:rsidR="005A6F25" w:rsidRDefault="00000000">
      <w:pPr>
        <w:ind w:left="720"/>
      </w:pPr>
      <w:r>
        <w:t xml:space="preserve">Objective </w:t>
      </w:r>
      <w:proofErr w:type="gramStart"/>
      <w:r>
        <w:t>6 :</w:t>
      </w:r>
      <w:proofErr w:type="gramEnd"/>
      <w:r>
        <w:t xml:space="preserve"> House blocks</w:t>
      </w:r>
    </w:p>
    <w:p w14:paraId="0772BF40" w14:textId="77777777" w:rsidR="005A6F25" w:rsidRDefault="005A6F25">
      <w:pPr>
        <w:ind w:left="1440"/>
      </w:pPr>
    </w:p>
    <w:p w14:paraId="581FA602" w14:textId="77777777" w:rsidR="005A6F25" w:rsidRDefault="00000000">
      <w:pPr>
        <w:ind w:left="1440"/>
      </w:pPr>
      <w:r>
        <w:t>6.1 A house block is a little different. Instead of a no argument constructor it takes stone and wood resources. Granted it would be better if we set it up to take blocks itself and that’s very possible, but we haven’t covered everything necessary for that yet.</w:t>
      </w:r>
    </w:p>
    <w:p w14:paraId="51307790" w14:textId="77777777" w:rsidR="005A6F25" w:rsidRDefault="005A6F25">
      <w:pPr>
        <w:ind w:left="1440"/>
      </w:pPr>
    </w:p>
    <w:p w14:paraId="4B67AB2D" w14:textId="77777777" w:rsidR="005A6F25" w:rsidRDefault="00000000">
      <w:pPr>
        <w:ind w:left="1440"/>
      </w:pPr>
      <w:r>
        <w:t xml:space="preserve">6.2 When someone breaks a house the stone resource is returned, but not the wood. </w:t>
      </w:r>
    </w:p>
    <w:p w14:paraId="631EAB59" w14:textId="77777777" w:rsidR="005A6F25" w:rsidRDefault="005A6F25">
      <w:pPr>
        <w:ind w:left="1440"/>
      </w:pPr>
    </w:p>
    <w:p w14:paraId="2AA0528B" w14:textId="77777777" w:rsidR="005A6F25" w:rsidRDefault="00000000">
      <w:pPr>
        <w:ind w:left="1440"/>
      </w:pPr>
      <w:r>
        <w:t xml:space="preserve">6.3 Make sure to code defensively and throw appropriate exceptions </w:t>
      </w:r>
      <w:r w:rsidRPr="00B64A14">
        <w:rPr>
          <w:highlight w:val="yellow"/>
        </w:rPr>
        <w:t>if a class object tries to use the constructor without a sufficient amount of stone or wood resource.</w:t>
      </w:r>
      <w:r>
        <w:t xml:space="preserve"> Make sure to use your constants to set this up. </w:t>
      </w:r>
    </w:p>
    <w:p w14:paraId="638B76D6" w14:textId="77777777" w:rsidR="005A6F25" w:rsidRDefault="005A6F25">
      <w:pPr>
        <w:ind w:left="1440"/>
      </w:pPr>
    </w:p>
    <w:p w14:paraId="785ACF7F" w14:textId="77777777" w:rsidR="005A6F25" w:rsidRDefault="00000000">
      <w:pPr>
        <w:ind w:left="720"/>
      </w:pPr>
      <w:r>
        <w:t xml:space="preserve">Note: if we were to continue this implementation. These blocks would become even more different. Wood blocks may burn; stone blocks may take more effort to break; different blocks would have different images to represent them; etc. </w:t>
      </w:r>
    </w:p>
    <w:p w14:paraId="4ED74095" w14:textId="77777777" w:rsidR="005A6F25" w:rsidRDefault="005A6F25"/>
    <w:p w14:paraId="32D5814D" w14:textId="77777777" w:rsidR="005A6F25" w:rsidRDefault="00000000">
      <w:pPr>
        <w:ind w:left="720"/>
      </w:pPr>
      <w:r>
        <w:t xml:space="preserve">Objective </w:t>
      </w:r>
      <w:proofErr w:type="gramStart"/>
      <w:r>
        <w:t>7 :</w:t>
      </w:r>
      <w:proofErr w:type="gramEnd"/>
      <w:r>
        <w:t xml:space="preserve"> Factory interface</w:t>
      </w:r>
    </w:p>
    <w:p w14:paraId="43CE3366" w14:textId="77777777" w:rsidR="005A6F25" w:rsidRDefault="005A6F25">
      <w:pPr>
        <w:ind w:left="720"/>
      </w:pPr>
    </w:p>
    <w:p w14:paraId="5896B462" w14:textId="77777777" w:rsidR="005A6F25" w:rsidRDefault="00000000">
      <w:pPr>
        <w:ind w:left="1440"/>
      </w:pPr>
      <w:r>
        <w:t xml:space="preserve">I’d like this application to be able to create many different factories in many different ways. </w:t>
      </w:r>
    </w:p>
    <w:p w14:paraId="2892F5C2" w14:textId="77777777" w:rsidR="005A6F25" w:rsidRDefault="005A6F25">
      <w:pPr>
        <w:ind w:left="1440"/>
      </w:pPr>
    </w:p>
    <w:p w14:paraId="28EAEB5F" w14:textId="77777777" w:rsidR="005A6F25" w:rsidRDefault="00000000">
      <w:pPr>
        <w:ind w:left="1440"/>
      </w:pPr>
      <w:r>
        <w:t xml:space="preserve">Thus, we need to establish a factory protocol: A factory should take a resource, produce a block, and display its inventory. How each factory does that will be up to that factory’s implementation. </w:t>
      </w:r>
    </w:p>
    <w:p w14:paraId="57545176" w14:textId="77777777" w:rsidR="005A6F25" w:rsidRDefault="005A6F25">
      <w:pPr>
        <w:ind w:left="720"/>
      </w:pPr>
    </w:p>
    <w:p w14:paraId="58C5ED50" w14:textId="77777777" w:rsidR="005A6F25" w:rsidRDefault="00000000">
      <w:pPr>
        <w:ind w:left="720"/>
      </w:pPr>
      <w:r>
        <w:t xml:space="preserve">Objective </w:t>
      </w:r>
      <w:proofErr w:type="gramStart"/>
      <w:r>
        <w:t>8 :</w:t>
      </w:r>
      <w:proofErr w:type="gramEnd"/>
      <w:r>
        <w:t xml:space="preserve"> Stone and Wood block factories</w:t>
      </w:r>
    </w:p>
    <w:p w14:paraId="3C2E00E9" w14:textId="77777777" w:rsidR="005A6F25" w:rsidRDefault="005A6F25">
      <w:pPr>
        <w:ind w:left="720"/>
      </w:pPr>
    </w:p>
    <w:p w14:paraId="4BE5C53C" w14:textId="77777777" w:rsidR="005A6F25" w:rsidRDefault="00000000">
      <w:pPr>
        <w:ind w:left="1440"/>
      </w:pPr>
      <w:r>
        <w:t xml:space="preserve">8.1 A stone or wood block factory needs to have a resource </w:t>
      </w:r>
      <w:proofErr w:type="gramStart"/>
      <w:r>
        <w:t>bin(</w:t>
      </w:r>
      <w:proofErr w:type="gramEnd"/>
      <w:r>
        <w:t xml:space="preserve">a resource object) to store resources and implement the factory interface. Once it is safe to do so, add any resource sent to it to the resource bin. </w:t>
      </w:r>
    </w:p>
    <w:p w14:paraId="48CC596D" w14:textId="77777777" w:rsidR="005A6F25" w:rsidRDefault="005A6F25">
      <w:pPr>
        <w:ind w:left="720"/>
      </w:pPr>
    </w:p>
    <w:p w14:paraId="628F8123" w14:textId="77777777" w:rsidR="005A6F25" w:rsidRDefault="00000000">
      <w:pPr>
        <w:ind w:left="1440"/>
      </w:pPr>
      <w:r>
        <w:t xml:space="preserve">8.2 When it takes a resource, it should take that resource as an object. Later we might decide to send all kinds of things to a factory, but for now just throw an exception if we send it something that isn’t a resource we have already designed. You’ll need to explore how to use </w:t>
      </w:r>
      <w:proofErr w:type="spellStart"/>
      <w:r>
        <w:t>instanceof</w:t>
      </w:r>
      <w:proofErr w:type="spellEnd"/>
      <w:r>
        <w:t xml:space="preserve"> to get this done. Tip: don’t forget to type cast the object as a resource once you know it is safe to do so.</w:t>
      </w:r>
    </w:p>
    <w:p w14:paraId="365A140D" w14:textId="77777777" w:rsidR="005A6F25" w:rsidRDefault="005A6F25">
      <w:pPr>
        <w:ind w:left="720"/>
      </w:pPr>
    </w:p>
    <w:p w14:paraId="38C0059F" w14:textId="77777777" w:rsidR="005A6F25" w:rsidRDefault="00000000">
      <w:pPr>
        <w:ind w:left="1440"/>
      </w:pPr>
      <w:r>
        <w:lastRenderedPageBreak/>
        <w:t xml:space="preserve">8.3 Go ahead and code defensively. Also throw an exception if an object tries to get it to take a resource that isn’t of the appropriate type. We are using exceptions here instead of something else because these are things that we aren’t going to leave up to a user. We actually want the program to stop if something like this occurs. </w:t>
      </w:r>
    </w:p>
    <w:p w14:paraId="39A488DE" w14:textId="77777777" w:rsidR="005A6F25" w:rsidRDefault="005A6F25">
      <w:pPr>
        <w:ind w:left="720"/>
      </w:pPr>
    </w:p>
    <w:p w14:paraId="782379E5" w14:textId="77777777" w:rsidR="005A6F25" w:rsidRDefault="00000000">
      <w:pPr>
        <w:ind w:left="720"/>
      </w:pPr>
      <w:r>
        <w:t>Tip: make sure to account for situations where a null object is sent to the factory</w:t>
      </w:r>
    </w:p>
    <w:p w14:paraId="040850D0" w14:textId="77777777" w:rsidR="005A6F25" w:rsidRDefault="005A6F25">
      <w:pPr>
        <w:ind w:left="720"/>
      </w:pPr>
    </w:p>
    <w:p w14:paraId="4E10F089" w14:textId="77777777" w:rsidR="005A6F25" w:rsidRDefault="00000000">
      <w:pPr>
        <w:ind w:left="720"/>
      </w:pPr>
      <w:r>
        <w:t xml:space="preserve">Objective </w:t>
      </w:r>
      <w:proofErr w:type="gramStart"/>
      <w:r>
        <w:t>9 :</w:t>
      </w:r>
      <w:proofErr w:type="gramEnd"/>
      <w:r>
        <w:t xml:space="preserve"> House Factory</w:t>
      </w:r>
    </w:p>
    <w:p w14:paraId="7AE8A1B7" w14:textId="77777777" w:rsidR="005A6F25" w:rsidRDefault="005A6F25">
      <w:pPr>
        <w:ind w:left="720"/>
      </w:pPr>
    </w:p>
    <w:p w14:paraId="4990E38A" w14:textId="77777777" w:rsidR="005A6F25" w:rsidRDefault="00000000">
      <w:pPr>
        <w:ind w:left="1440"/>
      </w:pPr>
      <w:r>
        <w:t xml:space="preserve">9.1 A house factory will produce houses instead of blocks. Instead of a resource bin, count the number of stone blocks and wood blocks it has in its inventory. It’ll have to check this number to see if it can produce a house yet. </w:t>
      </w:r>
    </w:p>
    <w:p w14:paraId="5675FAED" w14:textId="77777777" w:rsidR="005A6F25" w:rsidRDefault="005A6F25">
      <w:pPr>
        <w:ind w:left="720"/>
      </w:pPr>
    </w:p>
    <w:p w14:paraId="07282F1E" w14:textId="77777777" w:rsidR="005A6F25" w:rsidRDefault="00000000">
      <w:pPr>
        <w:ind w:left="1440"/>
      </w:pPr>
      <w:r>
        <w:t xml:space="preserve">9.2a Allow the take resource method to accept any object, but throw an exception if someone tries to send it something other than a block. </w:t>
      </w:r>
    </w:p>
    <w:p w14:paraId="2BA43D49" w14:textId="77777777" w:rsidR="005A6F25" w:rsidRDefault="005A6F25">
      <w:pPr>
        <w:ind w:left="1440"/>
      </w:pPr>
    </w:p>
    <w:p w14:paraId="56CFD383" w14:textId="77777777" w:rsidR="005A6F25" w:rsidRDefault="00000000">
      <w:pPr>
        <w:ind w:left="1440"/>
      </w:pPr>
      <w:r>
        <w:t xml:space="preserve">9.2b After it is safe to do so, typecast that object as a block and make sure it is a wood or stone block that was sent. Throw an exception if it isn’t one of those two types. </w:t>
      </w:r>
    </w:p>
    <w:p w14:paraId="7DF2390E" w14:textId="77777777" w:rsidR="005A6F25" w:rsidRDefault="005A6F25">
      <w:pPr>
        <w:ind w:left="1440"/>
      </w:pPr>
    </w:p>
    <w:p w14:paraId="5083C093" w14:textId="77777777" w:rsidR="005A6F25" w:rsidRDefault="00000000">
      <w:pPr>
        <w:ind w:left="1440"/>
      </w:pPr>
      <w:r>
        <w:t xml:space="preserve">9.2c Now use a switch statement to add to the appropriate variable: If it is sent a stone block, add one to the stone block accumulator; if it is sent a wood block add one to the wood block accumulator. </w:t>
      </w:r>
    </w:p>
    <w:p w14:paraId="697FB638" w14:textId="77777777" w:rsidR="005A6F25" w:rsidRDefault="005A6F25">
      <w:pPr>
        <w:ind w:left="720"/>
      </w:pPr>
    </w:p>
    <w:p w14:paraId="637E74FB" w14:textId="77777777" w:rsidR="005A6F25" w:rsidRDefault="00000000">
      <w:pPr>
        <w:ind w:left="1440"/>
      </w:pPr>
      <w:r>
        <w:t xml:space="preserve">9.3 When the factory is asked to produce a house, first check to see if it has enough of the appropriate type of blocks to do so. If it does, let it return a new house block; otherwise, just return null. Make sure to use the provided constants to get the amounts correct. </w:t>
      </w:r>
    </w:p>
    <w:p w14:paraId="055ABDF1" w14:textId="77777777" w:rsidR="005A6F25" w:rsidRDefault="005A6F25">
      <w:pPr>
        <w:ind w:left="1440"/>
      </w:pPr>
    </w:p>
    <w:p w14:paraId="05358A97" w14:textId="77777777" w:rsidR="005A6F25" w:rsidRDefault="00000000">
      <w:pPr>
        <w:ind w:left="720"/>
      </w:pPr>
      <w:r>
        <w:t xml:space="preserve">Objective </w:t>
      </w:r>
      <w:proofErr w:type="gramStart"/>
      <w:r>
        <w:t>10 :</w:t>
      </w:r>
      <w:proofErr w:type="gramEnd"/>
      <w:r>
        <w:t xml:space="preserve"> Run the simulator</w:t>
      </w:r>
    </w:p>
    <w:p w14:paraId="721273A2" w14:textId="77777777" w:rsidR="005A6F25" w:rsidRDefault="005A6F25">
      <w:pPr>
        <w:ind w:left="720"/>
      </w:pPr>
    </w:p>
    <w:p w14:paraId="48EAF135" w14:textId="77777777" w:rsidR="005A6F25" w:rsidRDefault="00000000">
      <w:pPr>
        <w:ind w:left="1440"/>
      </w:pPr>
      <w:r>
        <w:t xml:space="preserve">This time instead of a test file, I’m going to give you the completed driver class object. Studying this should help you complete the assignment. Reverse engineering existing code is a common part of the job. Often in industry we have to work backwards from legacy code and/or work with a team to finish an assignment. </w:t>
      </w:r>
    </w:p>
    <w:p w14:paraId="783452B2" w14:textId="77777777" w:rsidR="005A6F25" w:rsidRDefault="005A6F25">
      <w:pPr>
        <w:ind w:left="1440"/>
      </w:pPr>
    </w:p>
    <w:p w14:paraId="0A556BB5" w14:textId="77777777" w:rsidR="005A6F25" w:rsidRDefault="00000000">
      <w:pPr>
        <w:ind w:left="1440"/>
      </w:pPr>
      <w:hyperlink r:id="rId5">
        <w:r>
          <w:rPr>
            <w:color w:val="1155CC"/>
            <w:u w:val="single"/>
          </w:rPr>
          <w:t>https://onlinegdb.com/tyFaf106A</w:t>
        </w:r>
      </w:hyperlink>
    </w:p>
    <w:p w14:paraId="0A11A7BE" w14:textId="77777777" w:rsidR="005A6F25" w:rsidRDefault="005A6F25">
      <w:pPr>
        <w:ind w:left="1440"/>
      </w:pPr>
    </w:p>
    <w:p w14:paraId="625CE536" w14:textId="77777777" w:rsidR="005A6F25" w:rsidRDefault="005A6F25">
      <w:pPr>
        <w:ind w:left="1440"/>
      </w:pPr>
    </w:p>
    <w:p w14:paraId="20D22382" w14:textId="77777777" w:rsidR="005A6F25" w:rsidRDefault="00000000">
      <w:pPr>
        <w:numPr>
          <w:ilvl w:val="0"/>
          <w:numId w:val="3"/>
        </w:numPr>
        <w:jc w:val="both"/>
        <w:rPr>
          <w:b/>
        </w:rPr>
      </w:pPr>
      <w:r>
        <w:rPr>
          <w:b/>
        </w:rPr>
        <w:t>Extensions:</w:t>
      </w:r>
    </w:p>
    <w:p w14:paraId="38A8F25E" w14:textId="77777777" w:rsidR="005A6F25" w:rsidRDefault="005A6F25">
      <w:pPr>
        <w:ind w:left="720"/>
        <w:jc w:val="both"/>
        <w:rPr>
          <w:b/>
        </w:rPr>
      </w:pPr>
    </w:p>
    <w:p w14:paraId="4466C635" w14:textId="77777777" w:rsidR="005A6F25" w:rsidRDefault="00000000">
      <w:pPr>
        <w:ind w:left="720"/>
        <w:jc w:val="both"/>
      </w:pPr>
      <w:r>
        <w:lastRenderedPageBreak/>
        <w:t>Outside academics you will not get specific requirements. Each lab assignment is worth 100 points, but the base requirements will only get you to 85% - 90%. If you want an A, you’ll have to find a way to go above and beyond what is asked. I’ll often make some suggestions to you in this section, but it is entirely up to you what you’d like to add to the assignment. Make sure you know who your grader is and discuss extension expectations with them. You won’t have to do all of the extensions to get 100% credit.</w:t>
      </w:r>
    </w:p>
    <w:p w14:paraId="35CEB2BA" w14:textId="77777777" w:rsidR="005A6F25" w:rsidRDefault="005A6F25">
      <w:pPr>
        <w:ind w:left="720"/>
        <w:jc w:val="both"/>
      </w:pPr>
    </w:p>
    <w:p w14:paraId="55AB4A62" w14:textId="77777777" w:rsidR="005A6F25" w:rsidRDefault="00000000">
      <w:pPr>
        <w:ind w:left="720"/>
        <w:jc w:val="both"/>
      </w:pPr>
      <w:r>
        <w:t xml:space="preserve">Extension </w:t>
      </w:r>
      <w:r>
        <w:rPr>
          <w:u w:val="single"/>
        </w:rPr>
        <w:t>suggestions</w:t>
      </w:r>
      <w:r>
        <w:t xml:space="preserve">: </w:t>
      </w:r>
    </w:p>
    <w:p w14:paraId="27517003" w14:textId="77777777" w:rsidR="005A6F25" w:rsidRDefault="005A6F25">
      <w:pPr>
        <w:jc w:val="both"/>
      </w:pPr>
    </w:p>
    <w:p w14:paraId="7A42F7D5" w14:textId="77777777" w:rsidR="005A6F25" w:rsidRDefault="00000000">
      <w:pPr>
        <w:numPr>
          <w:ilvl w:val="0"/>
          <w:numId w:val="4"/>
        </w:numPr>
        <w:jc w:val="both"/>
      </w:pPr>
      <w:r>
        <w:t>Add more than the requested exception handling</w:t>
      </w:r>
    </w:p>
    <w:p w14:paraId="762A90ED" w14:textId="77777777" w:rsidR="005A6F25" w:rsidRDefault="00000000">
      <w:pPr>
        <w:numPr>
          <w:ilvl w:val="0"/>
          <w:numId w:val="4"/>
        </w:numPr>
        <w:jc w:val="both"/>
      </w:pPr>
      <w:r>
        <w:t>Add additional functionality not requested</w:t>
      </w:r>
    </w:p>
    <w:p w14:paraId="5A06B953" w14:textId="77777777" w:rsidR="005A6F25" w:rsidRDefault="00000000">
      <w:pPr>
        <w:numPr>
          <w:ilvl w:val="0"/>
          <w:numId w:val="4"/>
        </w:numPr>
        <w:jc w:val="both"/>
      </w:pPr>
      <w:r>
        <w:t>Create a JUnit test file for at least some of your classes</w:t>
      </w:r>
    </w:p>
    <w:p w14:paraId="4F008E47" w14:textId="77777777" w:rsidR="005A6F25" w:rsidRDefault="00000000">
      <w:pPr>
        <w:numPr>
          <w:ilvl w:val="0"/>
          <w:numId w:val="4"/>
        </w:numPr>
        <w:jc w:val="both"/>
      </w:pPr>
      <w:r>
        <w:t>Add more types of resources and a more complete factory of your own</w:t>
      </w:r>
    </w:p>
    <w:p w14:paraId="635F0D90" w14:textId="77777777" w:rsidR="005A6F25" w:rsidRDefault="00000000">
      <w:pPr>
        <w:numPr>
          <w:ilvl w:val="0"/>
          <w:numId w:val="4"/>
        </w:numPr>
        <w:jc w:val="both"/>
      </w:pPr>
      <w:r>
        <w:t>Add useful comments to the provided driver</w:t>
      </w:r>
    </w:p>
    <w:p w14:paraId="50982A00" w14:textId="77777777" w:rsidR="005A6F25" w:rsidRDefault="00000000">
      <w:pPr>
        <w:numPr>
          <w:ilvl w:val="0"/>
          <w:numId w:val="4"/>
        </w:numPr>
        <w:jc w:val="both"/>
      </w:pPr>
      <w:r>
        <w:t>Find a way to exercise the break block function</w:t>
      </w:r>
    </w:p>
    <w:p w14:paraId="78900FEC" w14:textId="77777777" w:rsidR="005A6F25" w:rsidRDefault="00000000">
      <w:pPr>
        <w:numPr>
          <w:ilvl w:val="0"/>
          <w:numId w:val="4"/>
        </w:numPr>
        <w:jc w:val="both"/>
      </w:pPr>
      <w:r>
        <w:t>Add a completely different driver that utilizes the classes in a different way</w:t>
      </w:r>
    </w:p>
    <w:p w14:paraId="49BFCD57" w14:textId="77777777" w:rsidR="005A6F25" w:rsidRDefault="005A6F25">
      <w:pPr>
        <w:jc w:val="both"/>
      </w:pPr>
    </w:p>
    <w:p w14:paraId="5E355F24" w14:textId="77777777" w:rsidR="005A6F25" w:rsidRDefault="005A6F25">
      <w:pPr>
        <w:jc w:val="both"/>
      </w:pPr>
    </w:p>
    <w:p w14:paraId="408FCE6E" w14:textId="77777777" w:rsidR="005A6F25" w:rsidRDefault="005A6F25">
      <w:pPr>
        <w:jc w:val="both"/>
      </w:pPr>
    </w:p>
    <w:p w14:paraId="67EF3072" w14:textId="77777777" w:rsidR="005A6F25" w:rsidRDefault="005A6F25">
      <w:pPr>
        <w:jc w:val="both"/>
      </w:pPr>
    </w:p>
    <w:p w14:paraId="5E226120" w14:textId="77777777" w:rsidR="005A6F25" w:rsidRDefault="005A6F25">
      <w:pPr>
        <w:jc w:val="both"/>
      </w:pPr>
    </w:p>
    <w:p w14:paraId="67F4EF0D" w14:textId="77777777" w:rsidR="005A6F25" w:rsidRDefault="00000000">
      <w:pPr>
        <w:numPr>
          <w:ilvl w:val="0"/>
          <w:numId w:val="3"/>
        </w:numPr>
        <w:jc w:val="both"/>
        <w:rPr>
          <w:b/>
        </w:rPr>
      </w:pPr>
      <w:r>
        <w:rPr>
          <w:b/>
        </w:rPr>
        <w:t xml:space="preserve">Report: </w:t>
      </w:r>
    </w:p>
    <w:p w14:paraId="3A83AB2D" w14:textId="77777777" w:rsidR="005A6F25" w:rsidRDefault="005A6F25">
      <w:pPr>
        <w:ind w:left="720"/>
        <w:jc w:val="both"/>
      </w:pPr>
    </w:p>
    <w:p w14:paraId="684AB4F0" w14:textId="77777777" w:rsidR="005A6F25" w:rsidRDefault="00000000">
      <w:pPr>
        <w:ind w:left="720"/>
        <w:jc w:val="both"/>
      </w:pPr>
      <w:r>
        <w:t xml:space="preserve">Each assignment must include a short report. The generation of this report should take you no more than 15 minutes. This gives you a chance to reflect back on what you learned and it makes grading easier on your grader. For this report, I want the following sections: </w:t>
      </w:r>
    </w:p>
    <w:p w14:paraId="150C41FE" w14:textId="77777777" w:rsidR="005A6F25" w:rsidRDefault="005A6F25">
      <w:pPr>
        <w:ind w:left="720"/>
        <w:jc w:val="both"/>
      </w:pPr>
    </w:p>
    <w:p w14:paraId="124C68D8" w14:textId="77777777" w:rsidR="005A6F25" w:rsidRDefault="00000000">
      <w:pPr>
        <w:numPr>
          <w:ilvl w:val="0"/>
          <w:numId w:val="1"/>
        </w:numPr>
        <w:jc w:val="both"/>
      </w:pPr>
      <w:r>
        <w:t>Reflection (</w:t>
      </w:r>
      <w:r>
        <w:rPr>
          <w:i/>
        </w:rPr>
        <w:t>What did you learn?)</w:t>
      </w:r>
    </w:p>
    <w:p w14:paraId="185EE975" w14:textId="77777777" w:rsidR="005A6F25" w:rsidRDefault="00000000">
      <w:pPr>
        <w:numPr>
          <w:ilvl w:val="0"/>
          <w:numId w:val="1"/>
        </w:numPr>
        <w:jc w:val="both"/>
      </w:pPr>
      <w:r>
        <w:t>How did this design incorporate future growth?</w:t>
      </w:r>
    </w:p>
    <w:p w14:paraId="0C2EEFD2" w14:textId="77777777" w:rsidR="005A6F25" w:rsidRDefault="00000000">
      <w:pPr>
        <w:numPr>
          <w:ilvl w:val="0"/>
          <w:numId w:val="1"/>
        </w:numPr>
        <w:jc w:val="both"/>
      </w:pPr>
      <w:r>
        <w:t>Did you change up the driver at all? If so, how?</w:t>
      </w:r>
    </w:p>
    <w:p w14:paraId="7FB2F53F" w14:textId="77777777" w:rsidR="005A6F25" w:rsidRDefault="00000000">
      <w:pPr>
        <w:numPr>
          <w:ilvl w:val="0"/>
          <w:numId w:val="1"/>
        </w:numPr>
        <w:jc w:val="both"/>
      </w:pPr>
      <w:r>
        <w:t>Extensions (</w:t>
      </w:r>
      <w:r>
        <w:rPr>
          <w:i/>
        </w:rPr>
        <w:t>What extensions are you requesting?)</w:t>
      </w:r>
    </w:p>
    <w:p w14:paraId="0F77674D" w14:textId="77777777" w:rsidR="005A6F25" w:rsidRDefault="00000000">
      <w:pPr>
        <w:numPr>
          <w:ilvl w:val="0"/>
          <w:numId w:val="1"/>
        </w:numPr>
        <w:jc w:val="both"/>
      </w:pPr>
      <w:r>
        <w:t>Your recitation UML diagram</w:t>
      </w:r>
    </w:p>
    <w:p w14:paraId="72C2C0B9" w14:textId="77777777" w:rsidR="005A6F25" w:rsidRDefault="00000000">
      <w:pPr>
        <w:numPr>
          <w:ilvl w:val="0"/>
          <w:numId w:val="1"/>
        </w:numPr>
        <w:jc w:val="both"/>
      </w:pPr>
      <w:r>
        <w:t>Grading Statement (</w:t>
      </w:r>
      <w:r>
        <w:rPr>
          <w:i/>
        </w:rPr>
        <w:t>Based on the rubric, what grade do you feel you deserve? Be honest.)</w:t>
      </w:r>
    </w:p>
    <w:p w14:paraId="34686B8C" w14:textId="77777777" w:rsidR="005A6F25" w:rsidRDefault="005A6F25">
      <w:pPr>
        <w:ind w:left="1440"/>
        <w:jc w:val="both"/>
        <w:rPr>
          <w:i/>
        </w:rPr>
      </w:pPr>
    </w:p>
    <w:p w14:paraId="24F2BAE5" w14:textId="77777777" w:rsidR="005A6F25" w:rsidRDefault="00000000">
      <w:pPr>
        <w:numPr>
          <w:ilvl w:val="0"/>
          <w:numId w:val="1"/>
        </w:numPr>
        <w:ind w:left="720"/>
        <w:jc w:val="both"/>
        <w:rPr>
          <w:b/>
        </w:rPr>
      </w:pPr>
      <w:r>
        <w:rPr>
          <w:b/>
        </w:rPr>
        <w:t xml:space="preserve">Submission: </w:t>
      </w:r>
    </w:p>
    <w:p w14:paraId="0EF89F4A" w14:textId="77777777" w:rsidR="005A6F25" w:rsidRDefault="005A6F25">
      <w:pPr>
        <w:jc w:val="both"/>
        <w:rPr>
          <w:b/>
        </w:rPr>
      </w:pPr>
    </w:p>
    <w:p w14:paraId="730380EB" w14:textId="77777777" w:rsidR="005A6F25" w:rsidRDefault="00000000">
      <w:pPr>
        <w:ind w:left="720"/>
        <w:jc w:val="both"/>
      </w:pPr>
      <w:r>
        <w:t xml:space="preserve">Please read carefully. Failure to follow submission instructions can result in a reduced score. </w:t>
      </w:r>
    </w:p>
    <w:p w14:paraId="6875A98F" w14:textId="77777777" w:rsidR="005A6F25" w:rsidRDefault="005A6F25">
      <w:pPr>
        <w:ind w:left="720"/>
        <w:jc w:val="both"/>
      </w:pPr>
    </w:p>
    <w:p w14:paraId="04F6CC43" w14:textId="77777777" w:rsidR="005A6F25" w:rsidRDefault="00000000">
      <w:pPr>
        <w:ind w:left="720"/>
        <w:jc w:val="both"/>
      </w:pPr>
      <w:r>
        <w:t xml:space="preserve">Submit all files on Canvas under the appropriate assignment. Make sure to include the following named as follows: </w:t>
      </w:r>
    </w:p>
    <w:p w14:paraId="0B06DCBE" w14:textId="77777777" w:rsidR="005A6F25" w:rsidRDefault="005A6F25">
      <w:pPr>
        <w:ind w:left="720"/>
        <w:jc w:val="both"/>
      </w:pPr>
    </w:p>
    <w:p w14:paraId="214F138E" w14:textId="77777777" w:rsidR="005A6F25" w:rsidRDefault="00000000">
      <w:pPr>
        <w:spacing w:before="240" w:after="240"/>
        <w:ind w:firstLine="720"/>
        <w:jc w:val="both"/>
        <w:rPr>
          <w:rFonts w:ascii="Courier New" w:eastAsia="Courier New" w:hAnsi="Courier New" w:cs="Courier New"/>
        </w:rPr>
      </w:pPr>
      <w:r>
        <w:t xml:space="preserve">Submit your files as a single zip file named: </w:t>
      </w:r>
      <w:r>
        <w:rPr>
          <w:rFonts w:ascii="Courier New" w:eastAsia="Courier New" w:hAnsi="Courier New" w:cs="Courier New"/>
        </w:rPr>
        <w:t xml:space="preserve">“Your </w:t>
      </w:r>
      <w:proofErr w:type="gramStart"/>
      <w:r>
        <w:rPr>
          <w:rFonts w:ascii="Courier New" w:eastAsia="Courier New" w:hAnsi="Courier New" w:cs="Courier New"/>
        </w:rPr>
        <w:t>Name”_</w:t>
      </w:r>
      <w:proofErr w:type="gramEnd"/>
      <w:r>
        <w:rPr>
          <w:rFonts w:ascii="Courier New" w:eastAsia="Courier New" w:hAnsi="Courier New" w:cs="Courier New"/>
        </w:rPr>
        <w:t>”Assignment”.zip</w:t>
      </w:r>
    </w:p>
    <w:p w14:paraId="71AE00B4" w14:textId="77777777" w:rsidR="005A6F25" w:rsidRDefault="00000000">
      <w:pPr>
        <w:spacing w:before="240" w:after="240"/>
        <w:ind w:left="720"/>
        <w:jc w:val="both"/>
      </w:pPr>
      <w:r>
        <w:t xml:space="preserve">Unless your grader requests it, do not submit your entire project folder. Do not include any </w:t>
      </w:r>
      <w:proofErr w:type="spellStart"/>
      <w:r>
        <w:t>JavaDocs</w:t>
      </w:r>
      <w:proofErr w:type="spellEnd"/>
      <w:r>
        <w:t>, and make sure you remove any package statements. You may design this as a single file or as multiple. If you do it as a single file, it might be more difficult to add a JUnit file if you do so as an extension. If you submit multiple files make sure to submit the following:</w:t>
      </w:r>
    </w:p>
    <w:p w14:paraId="3B5DFC97" w14:textId="77777777" w:rsidR="005A6F25" w:rsidRDefault="00000000">
      <w:pPr>
        <w:numPr>
          <w:ilvl w:val="0"/>
          <w:numId w:val="2"/>
        </w:numPr>
        <w:spacing w:before="240"/>
        <w:jc w:val="both"/>
      </w:pPr>
      <w:r>
        <w:t>ResourceType.java</w:t>
      </w:r>
    </w:p>
    <w:p w14:paraId="1FB008CB" w14:textId="77777777" w:rsidR="005A6F25" w:rsidRDefault="00000000">
      <w:pPr>
        <w:numPr>
          <w:ilvl w:val="0"/>
          <w:numId w:val="2"/>
        </w:numPr>
        <w:jc w:val="both"/>
      </w:pPr>
      <w:r>
        <w:t>Const.java</w:t>
      </w:r>
    </w:p>
    <w:p w14:paraId="3F4E28B7" w14:textId="77777777" w:rsidR="005A6F25" w:rsidRDefault="00000000">
      <w:pPr>
        <w:numPr>
          <w:ilvl w:val="0"/>
          <w:numId w:val="2"/>
        </w:numPr>
        <w:jc w:val="both"/>
      </w:pPr>
      <w:r>
        <w:t>Resource.java</w:t>
      </w:r>
    </w:p>
    <w:p w14:paraId="347CCD92" w14:textId="77777777" w:rsidR="005A6F25" w:rsidRDefault="00000000">
      <w:pPr>
        <w:numPr>
          <w:ilvl w:val="0"/>
          <w:numId w:val="2"/>
        </w:numPr>
        <w:jc w:val="both"/>
      </w:pPr>
      <w:r>
        <w:t>Block.java</w:t>
      </w:r>
    </w:p>
    <w:p w14:paraId="32E732C1" w14:textId="77777777" w:rsidR="005A6F25" w:rsidRDefault="00000000">
      <w:pPr>
        <w:numPr>
          <w:ilvl w:val="0"/>
          <w:numId w:val="2"/>
        </w:numPr>
        <w:jc w:val="both"/>
      </w:pPr>
      <w:r>
        <w:t>WoodBlock.java</w:t>
      </w:r>
    </w:p>
    <w:p w14:paraId="6A92F259" w14:textId="77777777" w:rsidR="005A6F25" w:rsidRDefault="00000000">
      <w:pPr>
        <w:numPr>
          <w:ilvl w:val="0"/>
          <w:numId w:val="2"/>
        </w:numPr>
        <w:jc w:val="both"/>
      </w:pPr>
      <w:r>
        <w:t>StoneBlock.java</w:t>
      </w:r>
    </w:p>
    <w:p w14:paraId="2268312D" w14:textId="77777777" w:rsidR="005A6F25" w:rsidRDefault="00000000">
      <w:pPr>
        <w:numPr>
          <w:ilvl w:val="0"/>
          <w:numId w:val="2"/>
        </w:numPr>
        <w:jc w:val="both"/>
      </w:pPr>
      <w:r>
        <w:t>HouseBlock.java</w:t>
      </w:r>
    </w:p>
    <w:p w14:paraId="123353F5" w14:textId="77777777" w:rsidR="005A6F25" w:rsidRDefault="00000000">
      <w:pPr>
        <w:numPr>
          <w:ilvl w:val="0"/>
          <w:numId w:val="2"/>
        </w:numPr>
        <w:jc w:val="both"/>
      </w:pPr>
      <w:r>
        <w:t>Factory.java</w:t>
      </w:r>
    </w:p>
    <w:p w14:paraId="562891DA" w14:textId="77777777" w:rsidR="005A6F25" w:rsidRDefault="00000000">
      <w:pPr>
        <w:numPr>
          <w:ilvl w:val="0"/>
          <w:numId w:val="2"/>
        </w:numPr>
        <w:jc w:val="both"/>
      </w:pPr>
      <w:r>
        <w:t>StoneBlockFactory.java</w:t>
      </w:r>
    </w:p>
    <w:p w14:paraId="6D704CB5" w14:textId="77777777" w:rsidR="005A6F25" w:rsidRDefault="00000000">
      <w:pPr>
        <w:numPr>
          <w:ilvl w:val="0"/>
          <w:numId w:val="2"/>
        </w:numPr>
        <w:jc w:val="both"/>
      </w:pPr>
      <w:r>
        <w:t>WoodBlockFactory.java</w:t>
      </w:r>
    </w:p>
    <w:p w14:paraId="083BA6E8" w14:textId="77777777" w:rsidR="005A6F25" w:rsidRDefault="00000000">
      <w:pPr>
        <w:numPr>
          <w:ilvl w:val="0"/>
          <w:numId w:val="2"/>
        </w:numPr>
        <w:jc w:val="both"/>
      </w:pPr>
      <w:r>
        <w:t>HouseBlockFactory.java</w:t>
      </w:r>
    </w:p>
    <w:p w14:paraId="737EBC2A" w14:textId="77777777" w:rsidR="005A6F25" w:rsidRDefault="00000000">
      <w:pPr>
        <w:numPr>
          <w:ilvl w:val="0"/>
          <w:numId w:val="2"/>
        </w:numPr>
        <w:jc w:val="both"/>
      </w:pPr>
      <w:r>
        <w:t>Main.java</w:t>
      </w:r>
    </w:p>
    <w:p w14:paraId="600585B3" w14:textId="77777777" w:rsidR="005A6F25" w:rsidRDefault="00000000">
      <w:pPr>
        <w:numPr>
          <w:ilvl w:val="0"/>
          <w:numId w:val="2"/>
        </w:numPr>
        <w:spacing w:after="240"/>
        <w:jc w:val="both"/>
      </w:pPr>
      <w:r>
        <w:t>Report.pdf</w:t>
      </w:r>
    </w:p>
    <w:p w14:paraId="4EE71A57" w14:textId="77777777" w:rsidR="005A6F25" w:rsidRDefault="00000000">
      <w:pPr>
        <w:ind w:left="720"/>
        <w:jc w:val="both"/>
      </w:pPr>
      <w:r>
        <w:t xml:space="preserve">Submission checklist: </w:t>
      </w:r>
    </w:p>
    <w:p w14:paraId="12EA4E2E" w14:textId="77777777" w:rsidR="005A6F25" w:rsidRDefault="005A6F25">
      <w:pPr>
        <w:ind w:left="720"/>
        <w:jc w:val="both"/>
      </w:pPr>
    </w:p>
    <w:p w14:paraId="41C5F4A1" w14:textId="77777777" w:rsidR="005A6F25" w:rsidRDefault="00000000">
      <w:pPr>
        <w:numPr>
          <w:ilvl w:val="0"/>
          <w:numId w:val="5"/>
        </w:numPr>
        <w:ind w:left="1440"/>
        <w:jc w:val="both"/>
      </w:pPr>
      <w:r>
        <w:t>Did you include adequate comments?</w:t>
      </w:r>
    </w:p>
    <w:p w14:paraId="6246ADFC" w14:textId="77777777" w:rsidR="005A6F25" w:rsidRDefault="00000000">
      <w:pPr>
        <w:numPr>
          <w:ilvl w:val="0"/>
          <w:numId w:val="5"/>
        </w:numPr>
        <w:ind w:left="1440"/>
        <w:jc w:val="both"/>
      </w:pPr>
      <w:r>
        <w:t xml:space="preserve">Did you include comment blocks at the top of </w:t>
      </w:r>
      <w:r>
        <w:rPr>
          <w:u w:val="single"/>
        </w:rPr>
        <w:t>each file</w:t>
      </w:r>
      <w:r>
        <w:t>?</w:t>
      </w:r>
    </w:p>
    <w:p w14:paraId="4C8D9328" w14:textId="77777777" w:rsidR="005A6F25" w:rsidRDefault="00000000">
      <w:pPr>
        <w:numPr>
          <w:ilvl w:val="0"/>
          <w:numId w:val="5"/>
        </w:numPr>
        <w:ind w:left="1440"/>
        <w:jc w:val="both"/>
      </w:pPr>
      <w:r>
        <w:t>Did you name your files as requested?</w:t>
      </w:r>
    </w:p>
    <w:p w14:paraId="6E5353F9" w14:textId="77777777" w:rsidR="005A6F25" w:rsidRDefault="00000000">
      <w:pPr>
        <w:numPr>
          <w:ilvl w:val="0"/>
          <w:numId w:val="5"/>
        </w:numPr>
        <w:ind w:left="1440"/>
        <w:jc w:val="both"/>
      </w:pPr>
      <w:r>
        <w:t>Does your code compile?</w:t>
      </w:r>
    </w:p>
    <w:p w14:paraId="0DC96D9F" w14:textId="77777777" w:rsidR="005A6F25" w:rsidRDefault="00000000">
      <w:pPr>
        <w:numPr>
          <w:ilvl w:val="0"/>
          <w:numId w:val="5"/>
        </w:numPr>
        <w:ind w:left="1440"/>
        <w:jc w:val="both"/>
      </w:pPr>
      <w:r>
        <w:t>Did you remove any package lines generated by your IDE?</w:t>
      </w:r>
    </w:p>
    <w:p w14:paraId="037F317A" w14:textId="77777777" w:rsidR="005A6F25" w:rsidRDefault="00000000">
      <w:pPr>
        <w:numPr>
          <w:ilvl w:val="0"/>
          <w:numId w:val="5"/>
        </w:numPr>
        <w:ind w:left="1440"/>
        <w:jc w:val="both"/>
      </w:pPr>
      <w:r>
        <w:t>Did you take care of any warnings presented by your IDE?</w:t>
      </w:r>
    </w:p>
    <w:p w14:paraId="4199B816" w14:textId="77777777" w:rsidR="005A6F25" w:rsidRDefault="005A6F25">
      <w:pPr>
        <w:jc w:val="both"/>
      </w:pPr>
    </w:p>
    <w:p w14:paraId="4138089F" w14:textId="77777777" w:rsidR="005A6F25" w:rsidRDefault="005A6F25">
      <w:pPr>
        <w:jc w:val="both"/>
      </w:pPr>
    </w:p>
    <w:p w14:paraId="1DAF936E" w14:textId="77777777" w:rsidR="005A6F25" w:rsidRDefault="00000000">
      <w:pPr>
        <w:jc w:val="both"/>
      </w:pPr>
      <w:r>
        <w:br w:type="page"/>
      </w:r>
    </w:p>
    <w:p w14:paraId="73B7AA5D" w14:textId="77777777" w:rsidR="005A6F25" w:rsidRDefault="005A6F25">
      <w:pPr>
        <w:jc w:val="both"/>
      </w:pPr>
    </w:p>
    <w:tbl>
      <w:tblPr>
        <w:tblStyle w:val="a5"/>
        <w:tblW w:w="7350" w:type="dxa"/>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350"/>
        <w:gridCol w:w="1500"/>
        <w:gridCol w:w="1500"/>
      </w:tblGrid>
      <w:tr w:rsidR="005A6F25" w14:paraId="5FDCF849" w14:textId="77777777">
        <w:trPr>
          <w:trHeight w:val="330"/>
        </w:trPr>
        <w:tc>
          <w:tcPr>
            <w:tcW w:w="4350" w:type="dxa"/>
            <w:tcBorders>
              <w:bottom w:val="single" w:sz="6" w:space="0" w:color="000000"/>
            </w:tcBorders>
            <w:tcMar>
              <w:top w:w="40" w:type="dxa"/>
              <w:left w:w="40" w:type="dxa"/>
              <w:bottom w:w="40" w:type="dxa"/>
              <w:right w:w="40" w:type="dxa"/>
            </w:tcMar>
            <w:vAlign w:val="bottom"/>
          </w:tcPr>
          <w:p w14:paraId="680FB5F5" w14:textId="77777777" w:rsidR="005A6F25" w:rsidRDefault="005A6F25">
            <w:pPr>
              <w:widowControl w:val="0"/>
              <w:rPr>
                <w:sz w:val="20"/>
                <w:szCs w:val="20"/>
              </w:rPr>
            </w:pPr>
          </w:p>
        </w:tc>
        <w:tc>
          <w:tcPr>
            <w:tcW w:w="1500" w:type="dxa"/>
            <w:tcBorders>
              <w:bottom w:val="single" w:sz="6" w:space="0" w:color="000000"/>
            </w:tcBorders>
            <w:tcMar>
              <w:top w:w="40" w:type="dxa"/>
              <w:left w:w="40" w:type="dxa"/>
              <w:bottom w:w="40" w:type="dxa"/>
              <w:right w:w="40" w:type="dxa"/>
            </w:tcMar>
            <w:vAlign w:val="bottom"/>
          </w:tcPr>
          <w:p w14:paraId="3DC461BA" w14:textId="77777777" w:rsidR="005A6F25" w:rsidRDefault="00000000">
            <w:pPr>
              <w:widowControl w:val="0"/>
              <w:rPr>
                <w:sz w:val="20"/>
                <w:szCs w:val="20"/>
              </w:rPr>
            </w:pPr>
            <w:r>
              <w:rPr>
                <w:b/>
              </w:rPr>
              <w:t>Possible</w:t>
            </w:r>
          </w:p>
        </w:tc>
        <w:tc>
          <w:tcPr>
            <w:tcW w:w="1500" w:type="dxa"/>
            <w:tcBorders>
              <w:bottom w:val="single" w:sz="6" w:space="0" w:color="000000"/>
            </w:tcBorders>
            <w:tcMar>
              <w:top w:w="40" w:type="dxa"/>
              <w:left w:w="40" w:type="dxa"/>
              <w:bottom w:w="40" w:type="dxa"/>
              <w:right w:w="40" w:type="dxa"/>
            </w:tcMar>
            <w:vAlign w:val="bottom"/>
          </w:tcPr>
          <w:p w14:paraId="31E601BA" w14:textId="77777777" w:rsidR="005A6F25" w:rsidRDefault="00000000">
            <w:pPr>
              <w:widowControl w:val="0"/>
              <w:rPr>
                <w:sz w:val="20"/>
                <w:szCs w:val="20"/>
              </w:rPr>
            </w:pPr>
            <w:r>
              <w:rPr>
                <w:b/>
              </w:rPr>
              <w:t>Given</w:t>
            </w:r>
          </w:p>
        </w:tc>
      </w:tr>
      <w:tr w:rsidR="005A6F25" w14:paraId="6EBB6244"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3B2DFFCE" w14:textId="77777777" w:rsidR="005A6F25" w:rsidRDefault="00000000">
            <w:pPr>
              <w:widowControl w:val="0"/>
              <w:rPr>
                <w:sz w:val="20"/>
                <w:szCs w:val="20"/>
              </w:rPr>
            </w:pPr>
            <w:r>
              <w:t xml:space="preserve">Objective </w:t>
            </w:r>
            <w:proofErr w:type="gramStart"/>
            <w:r>
              <w:t>1 :</w:t>
            </w:r>
            <w:proofErr w:type="gramEnd"/>
            <w:r>
              <w:t xml:space="preserve"> Enum Resource Type</w:t>
            </w:r>
          </w:p>
        </w:tc>
      </w:tr>
      <w:tr w:rsidR="005A6F25" w14:paraId="11239E31"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5B5C224" w14:textId="77777777" w:rsidR="005A6F25" w:rsidRDefault="00000000">
            <w:pPr>
              <w:widowControl w:val="0"/>
              <w:rPr>
                <w:sz w:val="20"/>
                <w:szCs w:val="20"/>
              </w:rPr>
            </w:pPr>
            <w:r>
              <w:t xml:space="preserve">As </w:t>
            </w:r>
            <w:proofErr w:type="gramStart"/>
            <w:r>
              <w:t>requested</w:t>
            </w:r>
            <w:proofErr w:type="gramEnd"/>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8E5A73C"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2D4D7F91" w14:textId="77777777" w:rsidR="005A6F25" w:rsidRDefault="00000000">
            <w:pPr>
              <w:widowControl w:val="0"/>
              <w:jc w:val="right"/>
              <w:rPr>
                <w:sz w:val="20"/>
                <w:szCs w:val="20"/>
              </w:rPr>
            </w:pPr>
            <w:r>
              <w:t>0</w:t>
            </w:r>
          </w:p>
        </w:tc>
      </w:tr>
      <w:tr w:rsidR="005A6F25" w14:paraId="0FE04879"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FE2F3"/>
            <w:tcMar>
              <w:top w:w="40" w:type="dxa"/>
              <w:left w:w="40" w:type="dxa"/>
              <w:bottom w:w="40" w:type="dxa"/>
              <w:right w:w="40" w:type="dxa"/>
            </w:tcMar>
            <w:vAlign w:val="bottom"/>
          </w:tcPr>
          <w:p w14:paraId="1E788057" w14:textId="77777777" w:rsidR="005A6F25" w:rsidRDefault="00000000">
            <w:pPr>
              <w:widowControl w:val="0"/>
              <w:rPr>
                <w:sz w:val="20"/>
                <w:szCs w:val="20"/>
              </w:rPr>
            </w:pPr>
            <w:r>
              <w:t xml:space="preserve">Objective </w:t>
            </w:r>
            <w:proofErr w:type="gramStart"/>
            <w:r>
              <w:t>2 :</w:t>
            </w:r>
            <w:proofErr w:type="gramEnd"/>
            <w:r>
              <w:t xml:space="preserve"> Class Object Const</w:t>
            </w:r>
          </w:p>
        </w:tc>
      </w:tr>
      <w:tr w:rsidR="005A6F25" w14:paraId="63997FEE"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A490CA5" w14:textId="77777777" w:rsidR="005A6F25" w:rsidRDefault="00000000">
            <w:pPr>
              <w:widowControl w:val="0"/>
              <w:rPr>
                <w:sz w:val="20"/>
                <w:szCs w:val="20"/>
              </w:rPr>
            </w:pPr>
            <w:r>
              <w:t>2.1</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F76E2BE"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1EE573D5" w14:textId="77777777" w:rsidR="005A6F25" w:rsidRDefault="00000000">
            <w:pPr>
              <w:widowControl w:val="0"/>
              <w:jc w:val="right"/>
              <w:rPr>
                <w:sz w:val="20"/>
                <w:szCs w:val="20"/>
              </w:rPr>
            </w:pPr>
            <w:r>
              <w:t>0</w:t>
            </w:r>
          </w:p>
        </w:tc>
      </w:tr>
      <w:tr w:rsidR="005A6F25" w14:paraId="5C1057E6"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12CDA73A" w14:textId="77777777" w:rsidR="005A6F25" w:rsidRDefault="00000000">
            <w:pPr>
              <w:widowControl w:val="0"/>
              <w:rPr>
                <w:sz w:val="20"/>
                <w:szCs w:val="20"/>
              </w:rPr>
            </w:pPr>
            <w:r>
              <w:t>2.2</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69526C5"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52FD5770" w14:textId="77777777" w:rsidR="005A6F25" w:rsidRDefault="00000000">
            <w:pPr>
              <w:widowControl w:val="0"/>
              <w:jc w:val="right"/>
              <w:rPr>
                <w:sz w:val="20"/>
                <w:szCs w:val="20"/>
              </w:rPr>
            </w:pPr>
            <w:r>
              <w:t>0</w:t>
            </w:r>
          </w:p>
        </w:tc>
      </w:tr>
      <w:tr w:rsidR="005A6F25" w14:paraId="478C2062"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7A090830" w14:textId="77777777" w:rsidR="005A6F25" w:rsidRDefault="00000000">
            <w:pPr>
              <w:widowControl w:val="0"/>
              <w:rPr>
                <w:sz w:val="20"/>
                <w:szCs w:val="20"/>
              </w:rPr>
            </w:pPr>
            <w:r>
              <w:t xml:space="preserve">Objective </w:t>
            </w:r>
            <w:proofErr w:type="gramStart"/>
            <w:r>
              <w:t>3 :</w:t>
            </w:r>
            <w:proofErr w:type="gramEnd"/>
            <w:r>
              <w:t xml:space="preserve"> Class Object Resource</w:t>
            </w:r>
          </w:p>
        </w:tc>
      </w:tr>
      <w:tr w:rsidR="005A6F25" w14:paraId="265E4101"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65C32EAF" w14:textId="77777777" w:rsidR="005A6F25" w:rsidRDefault="00000000">
            <w:pPr>
              <w:widowControl w:val="0"/>
              <w:rPr>
                <w:sz w:val="20"/>
                <w:szCs w:val="20"/>
              </w:rPr>
            </w:pPr>
            <w:r>
              <w:t>3.1</w:t>
            </w:r>
          </w:p>
        </w:tc>
        <w:tc>
          <w:tcPr>
            <w:tcW w:w="1500" w:type="dxa"/>
            <w:tcBorders>
              <w:bottom w:val="single" w:sz="6" w:space="0" w:color="000000"/>
              <w:right w:val="single" w:sz="6" w:space="0" w:color="000000"/>
            </w:tcBorders>
            <w:shd w:val="clear" w:color="auto" w:fill="FFFFFF"/>
            <w:tcMar>
              <w:top w:w="40" w:type="dxa"/>
              <w:left w:w="40" w:type="dxa"/>
              <w:bottom w:w="40" w:type="dxa"/>
              <w:right w:w="40" w:type="dxa"/>
            </w:tcMar>
            <w:vAlign w:val="bottom"/>
          </w:tcPr>
          <w:p w14:paraId="0BE2DCAC"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193877F2" w14:textId="77777777" w:rsidR="005A6F25" w:rsidRDefault="00000000">
            <w:pPr>
              <w:widowControl w:val="0"/>
              <w:jc w:val="right"/>
              <w:rPr>
                <w:sz w:val="20"/>
                <w:szCs w:val="20"/>
              </w:rPr>
            </w:pPr>
            <w:r>
              <w:t>0</w:t>
            </w:r>
          </w:p>
        </w:tc>
      </w:tr>
      <w:tr w:rsidR="005A6F25" w14:paraId="4485BB4B"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8F07EC9" w14:textId="77777777" w:rsidR="005A6F25" w:rsidRDefault="00000000">
            <w:pPr>
              <w:widowControl w:val="0"/>
              <w:rPr>
                <w:sz w:val="20"/>
                <w:szCs w:val="20"/>
              </w:rPr>
            </w:pPr>
            <w:r>
              <w:t>3.2</w:t>
            </w:r>
          </w:p>
        </w:tc>
        <w:tc>
          <w:tcPr>
            <w:tcW w:w="1500" w:type="dxa"/>
            <w:tcBorders>
              <w:bottom w:val="single" w:sz="6" w:space="0" w:color="000000"/>
              <w:right w:val="single" w:sz="6" w:space="0" w:color="000000"/>
            </w:tcBorders>
            <w:shd w:val="clear" w:color="auto" w:fill="FFFFFF"/>
            <w:tcMar>
              <w:top w:w="40" w:type="dxa"/>
              <w:left w:w="40" w:type="dxa"/>
              <w:bottom w:w="40" w:type="dxa"/>
              <w:right w:w="40" w:type="dxa"/>
            </w:tcMar>
            <w:vAlign w:val="bottom"/>
          </w:tcPr>
          <w:p w14:paraId="0D3C9A12"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68EF6F17" w14:textId="77777777" w:rsidR="005A6F25" w:rsidRDefault="00000000">
            <w:pPr>
              <w:widowControl w:val="0"/>
              <w:jc w:val="right"/>
              <w:rPr>
                <w:sz w:val="20"/>
                <w:szCs w:val="20"/>
              </w:rPr>
            </w:pPr>
            <w:r>
              <w:t>0</w:t>
            </w:r>
          </w:p>
        </w:tc>
      </w:tr>
      <w:tr w:rsidR="005A6F25" w14:paraId="3953DFE4"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96F0256" w14:textId="77777777" w:rsidR="005A6F25" w:rsidRDefault="00000000">
            <w:pPr>
              <w:widowControl w:val="0"/>
              <w:rPr>
                <w:sz w:val="20"/>
                <w:szCs w:val="20"/>
              </w:rPr>
            </w:pPr>
            <w:r>
              <w:t>3.3</w:t>
            </w:r>
          </w:p>
        </w:tc>
        <w:tc>
          <w:tcPr>
            <w:tcW w:w="1500" w:type="dxa"/>
            <w:tcBorders>
              <w:bottom w:val="single" w:sz="6" w:space="0" w:color="000000"/>
              <w:right w:val="single" w:sz="6" w:space="0" w:color="000000"/>
            </w:tcBorders>
            <w:shd w:val="clear" w:color="auto" w:fill="FFFFFF"/>
            <w:tcMar>
              <w:top w:w="40" w:type="dxa"/>
              <w:left w:w="40" w:type="dxa"/>
              <w:bottom w:w="40" w:type="dxa"/>
              <w:right w:w="40" w:type="dxa"/>
            </w:tcMar>
            <w:vAlign w:val="bottom"/>
          </w:tcPr>
          <w:p w14:paraId="12B99222"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7427E39C" w14:textId="77777777" w:rsidR="005A6F25" w:rsidRDefault="00000000">
            <w:pPr>
              <w:widowControl w:val="0"/>
              <w:jc w:val="right"/>
              <w:rPr>
                <w:sz w:val="20"/>
                <w:szCs w:val="20"/>
              </w:rPr>
            </w:pPr>
            <w:r>
              <w:t>0</w:t>
            </w:r>
          </w:p>
        </w:tc>
      </w:tr>
      <w:tr w:rsidR="005A6F25" w14:paraId="61755176"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61C1105B" w14:textId="77777777" w:rsidR="005A6F25" w:rsidRDefault="00000000">
            <w:pPr>
              <w:widowControl w:val="0"/>
              <w:rPr>
                <w:sz w:val="20"/>
                <w:szCs w:val="20"/>
              </w:rPr>
            </w:pPr>
            <w:r>
              <w:t>3.4</w:t>
            </w:r>
          </w:p>
        </w:tc>
        <w:tc>
          <w:tcPr>
            <w:tcW w:w="1500" w:type="dxa"/>
            <w:tcBorders>
              <w:bottom w:val="single" w:sz="6" w:space="0" w:color="000000"/>
              <w:right w:val="single" w:sz="6" w:space="0" w:color="000000"/>
            </w:tcBorders>
            <w:shd w:val="clear" w:color="auto" w:fill="FFFFFF"/>
            <w:tcMar>
              <w:top w:w="40" w:type="dxa"/>
              <w:left w:w="40" w:type="dxa"/>
              <w:bottom w:w="40" w:type="dxa"/>
              <w:right w:w="40" w:type="dxa"/>
            </w:tcMar>
            <w:vAlign w:val="bottom"/>
          </w:tcPr>
          <w:p w14:paraId="469D6DCB"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2089CC74" w14:textId="77777777" w:rsidR="005A6F25" w:rsidRDefault="005A6F25">
            <w:pPr>
              <w:widowControl w:val="0"/>
              <w:rPr>
                <w:sz w:val="20"/>
                <w:szCs w:val="20"/>
              </w:rPr>
            </w:pPr>
          </w:p>
        </w:tc>
      </w:tr>
      <w:tr w:rsidR="005A6F25" w14:paraId="0E41F377"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6CC2F51B" w14:textId="77777777" w:rsidR="005A6F25" w:rsidRDefault="00000000">
            <w:pPr>
              <w:widowControl w:val="0"/>
              <w:rPr>
                <w:sz w:val="20"/>
                <w:szCs w:val="20"/>
              </w:rPr>
            </w:pPr>
            <w:r>
              <w:t xml:space="preserve">Objective </w:t>
            </w:r>
            <w:proofErr w:type="gramStart"/>
            <w:r>
              <w:t>4 :</w:t>
            </w:r>
            <w:proofErr w:type="gramEnd"/>
            <w:r>
              <w:t xml:space="preserve"> Class Object Block</w:t>
            </w:r>
          </w:p>
        </w:tc>
      </w:tr>
      <w:tr w:rsidR="005A6F25" w14:paraId="73B6E2B9"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1325CA04" w14:textId="77777777" w:rsidR="005A6F25" w:rsidRDefault="00000000">
            <w:pPr>
              <w:widowControl w:val="0"/>
              <w:rPr>
                <w:sz w:val="20"/>
                <w:szCs w:val="20"/>
              </w:rPr>
            </w:pPr>
            <w:r>
              <w:t>4.1</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2BC3AE42"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0D00D34D" w14:textId="77777777" w:rsidR="005A6F25" w:rsidRDefault="00000000">
            <w:pPr>
              <w:widowControl w:val="0"/>
              <w:jc w:val="right"/>
              <w:rPr>
                <w:sz w:val="20"/>
                <w:szCs w:val="20"/>
              </w:rPr>
            </w:pPr>
            <w:r>
              <w:t>0</w:t>
            </w:r>
          </w:p>
        </w:tc>
      </w:tr>
      <w:tr w:rsidR="005A6F25" w14:paraId="14422624"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4A24C46C" w14:textId="77777777" w:rsidR="005A6F25" w:rsidRDefault="00000000">
            <w:pPr>
              <w:widowControl w:val="0"/>
              <w:rPr>
                <w:sz w:val="20"/>
                <w:szCs w:val="20"/>
              </w:rPr>
            </w:pPr>
            <w:r>
              <w:t>4.2</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F904EC1"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5E2A350D" w14:textId="77777777" w:rsidR="005A6F25" w:rsidRDefault="00000000">
            <w:pPr>
              <w:widowControl w:val="0"/>
              <w:jc w:val="right"/>
              <w:rPr>
                <w:sz w:val="20"/>
                <w:szCs w:val="20"/>
              </w:rPr>
            </w:pPr>
            <w:r>
              <w:t>0</w:t>
            </w:r>
          </w:p>
        </w:tc>
      </w:tr>
      <w:tr w:rsidR="005A6F25" w14:paraId="35CA424B"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48BDF491" w14:textId="77777777" w:rsidR="005A6F25" w:rsidRDefault="00000000">
            <w:pPr>
              <w:widowControl w:val="0"/>
              <w:rPr>
                <w:sz w:val="20"/>
                <w:szCs w:val="20"/>
              </w:rPr>
            </w:pPr>
            <w:r>
              <w:t>4.3</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3A5C2F13"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7D86C1EB" w14:textId="77777777" w:rsidR="005A6F25" w:rsidRDefault="00000000">
            <w:pPr>
              <w:widowControl w:val="0"/>
              <w:jc w:val="right"/>
              <w:rPr>
                <w:sz w:val="20"/>
                <w:szCs w:val="20"/>
              </w:rPr>
            </w:pPr>
            <w:r>
              <w:t>0</w:t>
            </w:r>
          </w:p>
        </w:tc>
      </w:tr>
      <w:tr w:rsidR="005A6F25" w14:paraId="486989E1"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B5DFCB5" w14:textId="77777777" w:rsidR="005A6F25" w:rsidRDefault="00000000">
            <w:pPr>
              <w:widowControl w:val="0"/>
              <w:rPr>
                <w:sz w:val="20"/>
                <w:szCs w:val="20"/>
              </w:rPr>
            </w:pPr>
            <w:r>
              <w:t>4.4</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FB46DD7"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57E6B2E3" w14:textId="77777777" w:rsidR="005A6F25" w:rsidRDefault="00000000">
            <w:pPr>
              <w:widowControl w:val="0"/>
              <w:jc w:val="right"/>
              <w:rPr>
                <w:sz w:val="20"/>
                <w:szCs w:val="20"/>
              </w:rPr>
            </w:pPr>
            <w:r>
              <w:t>0</w:t>
            </w:r>
          </w:p>
        </w:tc>
      </w:tr>
      <w:tr w:rsidR="005A6F25" w14:paraId="5E4AD7D2"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13DB474C" w14:textId="77777777" w:rsidR="005A6F25" w:rsidRDefault="00000000">
            <w:pPr>
              <w:widowControl w:val="0"/>
              <w:rPr>
                <w:sz w:val="20"/>
                <w:szCs w:val="20"/>
              </w:rPr>
            </w:pPr>
            <w:r>
              <w:t xml:space="preserve">Objective </w:t>
            </w:r>
            <w:proofErr w:type="gramStart"/>
            <w:r>
              <w:t>5 :</w:t>
            </w:r>
            <w:proofErr w:type="gramEnd"/>
            <w:r>
              <w:t xml:space="preserve"> Wood and Stone Blocks</w:t>
            </w:r>
          </w:p>
        </w:tc>
      </w:tr>
      <w:tr w:rsidR="005A6F25" w14:paraId="0E1A7B1C"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78466961" w14:textId="77777777" w:rsidR="005A6F25" w:rsidRDefault="00000000">
            <w:pPr>
              <w:widowControl w:val="0"/>
              <w:rPr>
                <w:sz w:val="20"/>
                <w:szCs w:val="20"/>
              </w:rPr>
            </w:pPr>
            <w:r>
              <w:t>5.1</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045A320"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4A8FEA40" w14:textId="77777777" w:rsidR="005A6F25" w:rsidRDefault="00000000">
            <w:pPr>
              <w:widowControl w:val="0"/>
              <w:jc w:val="right"/>
              <w:rPr>
                <w:sz w:val="20"/>
                <w:szCs w:val="20"/>
              </w:rPr>
            </w:pPr>
            <w:r>
              <w:t>0</w:t>
            </w:r>
          </w:p>
        </w:tc>
      </w:tr>
      <w:tr w:rsidR="005A6F25" w14:paraId="23D489F6"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8F19D31" w14:textId="77777777" w:rsidR="005A6F25" w:rsidRDefault="00000000">
            <w:pPr>
              <w:widowControl w:val="0"/>
              <w:rPr>
                <w:sz w:val="20"/>
                <w:szCs w:val="20"/>
              </w:rPr>
            </w:pPr>
            <w:r>
              <w:t>5.2</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5828273B"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1775F8C0" w14:textId="77777777" w:rsidR="005A6F25" w:rsidRDefault="00000000">
            <w:pPr>
              <w:widowControl w:val="0"/>
              <w:jc w:val="right"/>
              <w:rPr>
                <w:sz w:val="20"/>
                <w:szCs w:val="20"/>
              </w:rPr>
            </w:pPr>
            <w:r>
              <w:t>0</w:t>
            </w:r>
          </w:p>
        </w:tc>
      </w:tr>
      <w:tr w:rsidR="005A6F25" w14:paraId="1A8A4605"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2BBD5C4A" w14:textId="77777777" w:rsidR="005A6F25" w:rsidRDefault="00000000">
            <w:pPr>
              <w:widowControl w:val="0"/>
              <w:rPr>
                <w:sz w:val="20"/>
                <w:szCs w:val="20"/>
              </w:rPr>
            </w:pPr>
            <w:r>
              <w:t xml:space="preserve">Objective </w:t>
            </w:r>
            <w:proofErr w:type="gramStart"/>
            <w:r>
              <w:t>6 :</w:t>
            </w:r>
            <w:proofErr w:type="gramEnd"/>
            <w:r>
              <w:t xml:space="preserve"> House Blocks</w:t>
            </w:r>
          </w:p>
        </w:tc>
      </w:tr>
      <w:tr w:rsidR="005A6F25" w14:paraId="69D987ED"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45ACFE11" w14:textId="77777777" w:rsidR="005A6F25" w:rsidRDefault="00000000">
            <w:pPr>
              <w:widowControl w:val="0"/>
              <w:rPr>
                <w:sz w:val="20"/>
                <w:szCs w:val="20"/>
              </w:rPr>
            </w:pPr>
            <w:r>
              <w:t>6.1</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189B9A42"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2479A5C7" w14:textId="77777777" w:rsidR="005A6F25" w:rsidRDefault="00000000">
            <w:pPr>
              <w:widowControl w:val="0"/>
              <w:jc w:val="right"/>
              <w:rPr>
                <w:sz w:val="20"/>
                <w:szCs w:val="20"/>
              </w:rPr>
            </w:pPr>
            <w:r>
              <w:t>0</w:t>
            </w:r>
          </w:p>
        </w:tc>
      </w:tr>
      <w:tr w:rsidR="005A6F25" w14:paraId="2AA83008"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940779F" w14:textId="77777777" w:rsidR="005A6F25" w:rsidRDefault="00000000">
            <w:pPr>
              <w:widowControl w:val="0"/>
              <w:rPr>
                <w:sz w:val="20"/>
                <w:szCs w:val="20"/>
              </w:rPr>
            </w:pPr>
            <w:r>
              <w:t>6.2</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1939F784"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5FD933E1" w14:textId="77777777" w:rsidR="005A6F25" w:rsidRDefault="00000000">
            <w:pPr>
              <w:widowControl w:val="0"/>
              <w:jc w:val="right"/>
              <w:rPr>
                <w:sz w:val="20"/>
                <w:szCs w:val="20"/>
              </w:rPr>
            </w:pPr>
            <w:r>
              <w:t>0</w:t>
            </w:r>
          </w:p>
        </w:tc>
      </w:tr>
      <w:tr w:rsidR="005A6F25" w14:paraId="6C9B3E18"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11476EF6" w14:textId="77777777" w:rsidR="005A6F25" w:rsidRDefault="00000000">
            <w:pPr>
              <w:widowControl w:val="0"/>
              <w:rPr>
                <w:sz w:val="20"/>
                <w:szCs w:val="20"/>
              </w:rPr>
            </w:pPr>
            <w:r>
              <w:t>6.3</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C7894DA"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38F365F5" w14:textId="77777777" w:rsidR="005A6F25" w:rsidRDefault="00000000">
            <w:pPr>
              <w:widowControl w:val="0"/>
              <w:jc w:val="right"/>
              <w:rPr>
                <w:sz w:val="20"/>
                <w:szCs w:val="20"/>
              </w:rPr>
            </w:pPr>
            <w:r>
              <w:t>0</w:t>
            </w:r>
          </w:p>
        </w:tc>
      </w:tr>
      <w:tr w:rsidR="005A6F25" w14:paraId="09BF08F0"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1AAA139C" w14:textId="77777777" w:rsidR="005A6F25" w:rsidRDefault="00000000">
            <w:pPr>
              <w:widowControl w:val="0"/>
              <w:rPr>
                <w:sz w:val="20"/>
                <w:szCs w:val="20"/>
              </w:rPr>
            </w:pPr>
            <w:r>
              <w:t xml:space="preserve">Objective </w:t>
            </w:r>
            <w:proofErr w:type="gramStart"/>
            <w:r>
              <w:t>7 :</w:t>
            </w:r>
            <w:proofErr w:type="gramEnd"/>
            <w:r>
              <w:t xml:space="preserve"> Factory Interface</w:t>
            </w:r>
          </w:p>
        </w:tc>
      </w:tr>
      <w:tr w:rsidR="005A6F25" w14:paraId="37A67A15"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0C69AAF" w14:textId="77777777" w:rsidR="005A6F25" w:rsidRDefault="00000000">
            <w:pPr>
              <w:widowControl w:val="0"/>
              <w:rPr>
                <w:sz w:val="20"/>
                <w:szCs w:val="20"/>
              </w:rPr>
            </w:pPr>
            <w:r>
              <w:t>implemented as requested</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5E28E797"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624978A7" w14:textId="77777777" w:rsidR="005A6F25" w:rsidRDefault="00000000">
            <w:pPr>
              <w:widowControl w:val="0"/>
              <w:jc w:val="right"/>
              <w:rPr>
                <w:sz w:val="20"/>
                <w:szCs w:val="20"/>
              </w:rPr>
            </w:pPr>
            <w:r>
              <w:t>0</w:t>
            </w:r>
          </w:p>
        </w:tc>
      </w:tr>
      <w:tr w:rsidR="005A6F25" w14:paraId="6D45D4A5"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08A64230" w14:textId="77777777" w:rsidR="005A6F25" w:rsidRDefault="00000000">
            <w:pPr>
              <w:widowControl w:val="0"/>
              <w:rPr>
                <w:sz w:val="20"/>
                <w:szCs w:val="20"/>
              </w:rPr>
            </w:pPr>
            <w:r>
              <w:t xml:space="preserve">Objective </w:t>
            </w:r>
            <w:proofErr w:type="gramStart"/>
            <w:r>
              <w:t>8 :</w:t>
            </w:r>
            <w:proofErr w:type="gramEnd"/>
            <w:r>
              <w:t xml:space="preserve"> Stone and Wood Block Factories</w:t>
            </w:r>
          </w:p>
        </w:tc>
      </w:tr>
      <w:tr w:rsidR="005A6F25" w14:paraId="17829A14"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AFBBA66" w14:textId="77777777" w:rsidR="005A6F25" w:rsidRDefault="00000000">
            <w:pPr>
              <w:widowControl w:val="0"/>
              <w:rPr>
                <w:sz w:val="20"/>
                <w:szCs w:val="20"/>
              </w:rPr>
            </w:pPr>
            <w:r>
              <w:t>8.1</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162AA9A8"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7DBB5A42" w14:textId="77777777" w:rsidR="005A6F25" w:rsidRDefault="00000000">
            <w:pPr>
              <w:widowControl w:val="0"/>
              <w:jc w:val="right"/>
              <w:rPr>
                <w:sz w:val="20"/>
                <w:szCs w:val="20"/>
              </w:rPr>
            </w:pPr>
            <w:r>
              <w:t>0</w:t>
            </w:r>
          </w:p>
        </w:tc>
      </w:tr>
      <w:tr w:rsidR="005A6F25" w14:paraId="65157BA4"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85DADBD" w14:textId="77777777" w:rsidR="005A6F25" w:rsidRDefault="00000000">
            <w:pPr>
              <w:widowControl w:val="0"/>
              <w:rPr>
                <w:sz w:val="20"/>
                <w:szCs w:val="20"/>
              </w:rPr>
            </w:pPr>
            <w:r>
              <w:t>8.2</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0CDECF2E"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5ABECEEF" w14:textId="77777777" w:rsidR="005A6F25" w:rsidRDefault="00000000">
            <w:pPr>
              <w:widowControl w:val="0"/>
              <w:jc w:val="right"/>
              <w:rPr>
                <w:sz w:val="20"/>
                <w:szCs w:val="20"/>
              </w:rPr>
            </w:pPr>
            <w:r>
              <w:t>0</w:t>
            </w:r>
          </w:p>
        </w:tc>
      </w:tr>
      <w:tr w:rsidR="005A6F25" w14:paraId="6BCE61C3"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4353419" w14:textId="77777777" w:rsidR="005A6F25" w:rsidRDefault="00000000">
            <w:pPr>
              <w:widowControl w:val="0"/>
              <w:rPr>
                <w:sz w:val="20"/>
                <w:szCs w:val="20"/>
              </w:rPr>
            </w:pPr>
            <w:r>
              <w:t>8.3</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081C5DAE"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43429156" w14:textId="77777777" w:rsidR="005A6F25" w:rsidRDefault="00000000">
            <w:pPr>
              <w:widowControl w:val="0"/>
              <w:jc w:val="right"/>
              <w:rPr>
                <w:sz w:val="20"/>
                <w:szCs w:val="20"/>
              </w:rPr>
            </w:pPr>
            <w:r>
              <w:t>0</w:t>
            </w:r>
          </w:p>
        </w:tc>
      </w:tr>
      <w:tr w:rsidR="005A6F25" w14:paraId="1D5A6E93"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678967A7" w14:textId="77777777" w:rsidR="005A6F25" w:rsidRDefault="00000000">
            <w:pPr>
              <w:widowControl w:val="0"/>
              <w:rPr>
                <w:sz w:val="20"/>
                <w:szCs w:val="20"/>
              </w:rPr>
            </w:pPr>
            <w:r>
              <w:lastRenderedPageBreak/>
              <w:t xml:space="preserve">Objective </w:t>
            </w:r>
            <w:proofErr w:type="gramStart"/>
            <w:r>
              <w:t>9 :</w:t>
            </w:r>
            <w:proofErr w:type="gramEnd"/>
            <w:r>
              <w:t xml:space="preserve"> House Factory</w:t>
            </w:r>
          </w:p>
        </w:tc>
      </w:tr>
      <w:tr w:rsidR="005A6F25" w14:paraId="6AB6FA85"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3150CF60" w14:textId="77777777" w:rsidR="005A6F25" w:rsidRDefault="00000000">
            <w:pPr>
              <w:widowControl w:val="0"/>
              <w:rPr>
                <w:sz w:val="20"/>
                <w:szCs w:val="20"/>
              </w:rPr>
            </w:pPr>
            <w:r>
              <w:t>9.1</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043064C7"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4F96E409" w14:textId="77777777" w:rsidR="005A6F25" w:rsidRDefault="00000000">
            <w:pPr>
              <w:widowControl w:val="0"/>
              <w:jc w:val="right"/>
              <w:rPr>
                <w:sz w:val="20"/>
                <w:szCs w:val="20"/>
              </w:rPr>
            </w:pPr>
            <w:r>
              <w:t>0</w:t>
            </w:r>
          </w:p>
        </w:tc>
      </w:tr>
      <w:tr w:rsidR="005A6F25" w14:paraId="1B900A92"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8B5A493" w14:textId="77777777" w:rsidR="005A6F25" w:rsidRDefault="00000000">
            <w:pPr>
              <w:widowControl w:val="0"/>
              <w:rPr>
                <w:sz w:val="20"/>
                <w:szCs w:val="20"/>
              </w:rPr>
            </w:pPr>
            <w:r>
              <w:t>9.2</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3B77503A"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6B4D9D14" w14:textId="77777777" w:rsidR="005A6F25" w:rsidRDefault="00000000">
            <w:pPr>
              <w:widowControl w:val="0"/>
              <w:jc w:val="right"/>
              <w:rPr>
                <w:sz w:val="20"/>
                <w:szCs w:val="20"/>
              </w:rPr>
            </w:pPr>
            <w:r>
              <w:t>0</w:t>
            </w:r>
          </w:p>
        </w:tc>
      </w:tr>
      <w:tr w:rsidR="005A6F25" w14:paraId="5C3D1EF1"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7FF231B7" w14:textId="77777777" w:rsidR="005A6F25" w:rsidRDefault="00000000">
            <w:pPr>
              <w:widowControl w:val="0"/>
              <w:rPr>
                <w:sz w:val="20"/>
                <w:szCs w:val="20"/>
              </w:rPr>
            </w:pPr>
            <w:r>
              <w:t>9.3</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096A3FE8" w14:textId="77777777" w:rsidR="005A6F25" w:rsidRDefault="00000000">
            <w:pPr>
              <w:widowControl w:val="0"/>
              <w:jc w:val="right"/>
              <w:rPr>
                <w:sz w:val="20"/>
                <w:szCs w:val="20"/>
              </w:rPr>
            </w:pPr>
            <w:r>
              <w:t>3</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4C2255A9" w14:textId="77777777" w:rsidR="005A6F25" w:rsidRDefault="00000000">
            <w:pPr>
              <w:widowControl w:val="0"/>
              <w:jc w:val="right"/>
              <w:rPr>
                <w:sz w:val="20"/>
                <w:szCs w:val="20"/>
              </w:rPr>
            </w:pPr>
            <w:r>
              <w:t>0</w:t>
            </w:r>
          </w:p>
        </w:tc>
      </w:tr>
      <w:tr w:rsidR="005A6F25" w14:paraId="2F61439A"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FE2F3"/>
            <w:tcMar>
              <w:top w:w="40" w:type="dxa"/>
              <w:left w:w="40" w:type="dxa"/>
              <w:bottom w:w="40" w:type="dxa"/>
              <w:right w:w="40" w:type="dxa"/>
            </w:tcMar>
            <w:vAlign w:val="bottom"/>
          </w:tcPr>
          <w:p w14:paraId="2FD8E8A1" w14:textId="77777777" w:rsidR="005A6F25" w:rsidRDefault="00000000">
            <w:pPr>
              <w:widowControl w:val="0"/>
              <w:rPr>
                <w:sz w:val="20"/>
                <w:szCs w:val="20"/>
              </w:rPr>
            </w:pPr>
            <w:r>
              <w:t xml:space="preserve">Objective </w:t>
            </w:r>
            <w:proofErr w:type="gramStart"/>
            <w:r>
              <w:t>10 :</w:t>
            </w:r>
            <w:proofErr w:type="gramEnd"/>
            <w:r>
              <w:t xml:space="preserve"> Run the Simulator</w:t>
            </w:r>
          </w:p>
        </w:tc>
      </w:tr>
      <w:tr w:rsidR="005A6F25" w14:paraId="35998E8D"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416B3FFD" w14:textId="77777777" w:rsidR="005A6F25" w:rsidRDefault="00000000">
            <w:pPr>
              <w:widowControl w:val="0"/>
              <w:rPr>
                <w:sz w:val="20"/>
                <w:szCs w:val="20"/>
              </w:rPr>
            </w:pPr>
            <w:r>
              <w:t>Main works as requested</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A82ACF8" w14:textId="77777777" w:rsidR="005A6F25" w:rsidRDefault="00000000">
            <w:pPr>
              <w:widowControl w:val="0"/>
              <w:jc w:val="right"/>
              <w:rPr>
                <w:sz w:val="20"/>
                <w:szCs w:val="20"/>
              </w:rPr>
            </w:pPr>
            <w:r>
              <w:t>5</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12327AB1" w14:textId="77777777" w:rsidR="005A6F25" w:rsidRDefault="00000000">
            <w:pPr>
              <w:widowControl w:val="0"/>
              <w:jc w:val="right"/>
              <w:rPr>
                <w:sz w:val="20"/>
                <w:szCs w:val="20"/>
              </w:rPr>
            </w:pPr>
            <w:r>
              <w:t>0</w:t>
            </w:r>
          </w:p>
        </w:tc>
      </w:tr>
      <w:tr w:rsidR="005A6F25" w14:paraId="643B8513"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5EFE7E2E" w14:textId="77777777" w:rsidR="005A6F25" w:rsidRDefault="00000000">
            <w:pPr>
              <w:widowControl w:val="0"/>
              <w:rPr>
                <w:sz w:val="20"/>
                <w:szCs w:val="20"/>
              </w:rPr>
            </w:pPr>
            <w:proofErr w:type="spellStart"/>
            <w:r>
              <w:t>Misc</w:t>
            </w:r>
            <w:proofErr w:type="spellEnd"/>
          </w:p>
        </w:tc>
      </w:tr>
      <w:tr w:rsidR="005A6F25" w14:paraId="25C62465"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A6D05FD" w14:textId="77777777" w:rsidR="005A6F25" w:rsidRDefault="00000000">
            <w:pPr>
              <w:widowControl w:val="0"/>
              <w:rPr>
                <w:sz w:val="20"/>
                <w:szCs w:val="20"/>
              </w:rPr>
            </w:pPr>
            <w:r>
              <w:t>Report</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238B9DD1" w14:textId="77777777" w:rsidR="005A6F25" w:rsidRDefault="00000000">
            <w:pPr>
              <w:widowControl w:val="0"/>
              <w:jc w:val="right"/>
              <w:rPr>
                <w:sz w:val="20"/>
                <w:szCs w:val="20"/>
              </w:rPr>
            </w:pPr>
            <w:r>
              <w:t>5</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3E322BC6" w14:textId="77777777" w:rsidR="005A6F25" w:rsidRDefault="00000000">
            <w:pPr>
              <w:widowControl w:val="0"/>
              <w:jc w:val="right"/>
              <w:rPr>
                <w:sz w:val="20"/>
                <w:szCs w:val="20"/>
              </w:rPr>
            </w:pPr>
            <w:r>
              <w:t>0</w:t>
            </w:r>
          </w:p>
        </w:tc>
      </w:tr>
      <w:tr w:rsidR="005A6F25" w14:paraId="01DF61B0" w14:textId="77777777">
        <w:trPr>
          <w:trHeight w:val="585"/>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3D6F0BE3" w14:textId="77777777" w:rsidR="005A6F25" w:rsidRDefault="00000000">
            <w:pPr>
              <w:widowControl w:val="0"/>
              <w:rPr>
                <w:sz w:val="20"/>
                <w:szCs w:val="20"/>
              </w:rPr>
            </w:pPr>
            <w:r>
              <w:t xml:space="preserve">Code Quality (correct indentation, comment blocks, variable naming, </w:t>
            </w:r>
            <w:proofErr w:type="spellStart"/>
            <w:r>
              <w:t>etc</w:t>
            </w:r>
            <w:proofErr w:type="spellEnd"/>
            <w:r>
              <w:t>)</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6827CB18" w14:textId="77777777" w:rsidR="005A6F25"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59A74A6F" w14:textId="77777777" w:rsidR="005A6F25" w:rsidRDefault="00000000">
            <w:pPr>
              <w:widowControl w:val="0"/>
              <w:jc w:val="right"/>
              <w:rPr>
                <w:sz w:val="20"/>
                <w:szCs w:val="20"/>
              </w:rPr>
            </w:pPr>
            <w:r>
              <w:t>0</w:t>
            </w:r>
          </w:p>
        </w:tc>
      </w:tr>
      <w:tr w:rsidR="005A6F25" w14:paraId="08FDEEB8"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FCE5CD"/>
            <w:tcMar>
              <w:top w:w="40" w:type="dxa"/>
              <w:left w:w="40" w:type="dxa"/>
              <w:bottom w:w="40" w:type="dxa"/>
              <w:right w:w="40" w:type="dxa"/>
            </w:tcMar>
            <w:vAlign w:val="bottom"/>
          </w:tcPr>
          <w:p w14:paraId="71B35CD9" w14:textId="77777777" w:rsidR="005A6F25" w:rsidRDefault="00000000">
            <w:pPr>
              <w:widowControl w:val="0"/>
              <w:rPr>
                <w:sz w:val="20"/>
                <w:szCs w:val="20"/>
              </w:rPr>
            </w:pPr>
            <w:r>
              <w:t>Not included in total possible:</w:t>
            </w:r>
          </w:p>
        </w:tc>
      </w:tr>
      <w:tr w:rsidR="005A6F25" w14:paraId="4B97200F"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10BBB308" w14:textId="77777777" w:rsidR="005A6F25" w:rsidRDefault="00000000">
            <w:pPr>
              <w:widowControl w:val="0"/>
              <w:rPr>
                <w:sz w:val="20"/>
                <w:szCs w:val="20"/>
              </w:rPr>
            </w:pPr>
            <w:r>
              <w:t>Driver not included as requested</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0BCFF780" w14:textId="77777777" w:rsidR="005A6F25" w:rsidRDefault="00000000">
            <w:pPr>
              <w:widowControl w:val="0"/>
              <w:jc w:val="right"/>
              <w:rPr>
                <w:sz w:val="20"/>
                <w:szCs w:val="20"/>
              </w:rPr>
            </w:pPr>
            <w:r>
              <w:t>-10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456A8D1" w14:textId="77777777" w:rsidR="005A6F25" w:rsidRDefault="00000000">
            <w:pPr>
              <w:widowControl w:val="0"/>
              <w:jc w:val="right"/>
              <w:rPr>
                <w:sz w:val="20"/>
                <w:szCs w:val="20"/>
              </w:rPr>
            </w:pPr>
            <w:r>
              <w:t>0</w:t>
            </w:r>
          </w:p>
        </w:tc>
      </w:tr>
      <w:tr w:rsidR="005A6F25" w14:paraId="17E1EB7D"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7FB5B9E2" w14:textId="77777777" w:rsidR="005A6F25" w:rsidRDefault="00000000">
            <w:pPr>
              <w:widowControl w:val="0"/>
              <w:rPr>
                <w:sz w:val="20"/>
                <w:szCs w:val="20"/>
              </w:rPr>
            </w:pPr>
            <w:r>
              <w:t>Does not compile</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9A91C84" w14:textId="77777777" w:rsidR="005A6F25" w:rsidRDefault="00000000">
            <w:pPr>
              <w:widowControl w:val="0"/>
              <w:jc w:val="right"/>
              <w:rPr>
                <w:sz w:val="20"/>
                <w:szCs w:val="20"/>
              </w:rPr>
            </w:pPr>
            <w:r>
              <w:t>-10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67B7F940" w14:textId="77777777" w:rsidR="005A6F25" w:rsidRDefault="00000000">
            <w:pPr>
              <w:widowControl w:val="0"/>
              <w:jc w:val="right"/>
              <w:rPr>
                <w:sz w:val="20"/>
                <w:szCs w:val="20"/>
              </w:rPr>
            </w:pPr>
            <w:r>
              <w:t>0</w:t>
            </w:r>
          </w:p>
        </w:tc>
      </w:tr>
      <w:tr w:rsidR="005A6F25" w14:paraId="56F0FB0B"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113C8B7" w14:textId="77777777" w:rsidR="005A6F25" w:rsidRDefault="00000000">
            <w:pPr>
              <w:widowControl w:val="0"/>
              <w:rPr>
                <w:sz w:val="20"/>
                <w:szCs w:val="20"/>
              </w:rPr>
            </w:pPr>
            <w:r>
              <w:t>Extensions (Not calculated without report)</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F07F80F" w14:textId="77777777" w:rsidR="005A6F25"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6FC440A5" w14:textId="77777777" w:rsidR="005A6F25" w:rsidRDefault="00000000">
            <w:pPr>
              <w:widowControl w:val="0"/>
              <w:jc w:val="right"/>
              <w:rPr>
                <w:sz w:val="20"/>
                <w:szCs w:val="20"/>
              </w:rPr>
            </w:pPr>
            <w:r>
              <w:t>0</w:t>
            </w:r>
          </w:p>
        </w:tc>
      </w:tr>
      <w:tr w:rsidR="005A6F25" w14:paraId="31B19247"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75DBADA2" w14:textId="77777777" w:rsidR="005A6F25" w:rsidRDefault="00000000">
            <w:pPr>
              <w:widowControl w:val="0"/>
              <w:rPr>
                <w:sz w:val="20"/>
                <w:szCs w:val="20"/>
              </w:rPr>
            </w:pPr>
            <w:r>
              <w:t>Late penalty</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07A11B7D" w14:textId="77777777" w:rsidR="005A6F25" w:rsidRDefault="00000000">
            <w:pPr>
              <w:widowControl w:val="0"/>
              <w:jc w:val="right"/>
              <w:rPr>
                <w:sz w:val="20"/>
                <w:szCs w:val="20"/>
              </w:rPr>
            </w:pPr>
            <w:r>
              <w:t>-2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AA832CC" w14:textId="77777777" w:rsidR="005A6F25" w:rsidRDefault="00000000">
            <w:pPr>
              <w:widowControl w:val="0"/>
              <w:jc w:val="right"/>
              <w:rPr>
                <w:sz w:val="20"/>
                <w:szCs w:val="20"/>
              </w:rPr>
            </w:pPr>
            <w:r>
              <w:t>0</w:t>
            </w:r>
          </w:p>
        </w:tc>
      </w:tr>
      <w:tr w:rsidR="005A6F25" w14:paraId="60BB4614"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445834A" w14:textId="77777777" w:rsidR="005A6F25" w:rsidRDefault="00000000">
            <w:pPr>
              <w:widowControl w:val="0"/>
              <w:rPr>
                <w:sz w:val="20"/>
                <w:szCs w:val="20"/>
              </w:rPr>
            </w:pPr>
            <w:r>
              <w:t>Creative or went above and beyond</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9CA6B05" w14:textId="77777777" w:rsidR="005A6F25"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6578A769" w14:textId="77777777" w:rsidR="005A6F25" w:rsidRDefault="00000000">
            <w:pPr>
              <w:widowControl w:val="0"/>
              <w:jc w:val="right"/>
              <w:rPr>
                <w:sz w:val="20"/>
                <w:szCs w:val="20"/>
              </w:rPr>
            </w:pPr>
            <w:r>
              <w:t>0</w:t>
            </w:r>
          </w:p>
        </w:tc>
      </w:tr>
      <w:tr w:rsidR="005A6F25" w14:paraId="7092F585"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B7C4C6E" w14:textId="77777777" w:rsidR="005A6F25" w:rsidRDefault="00000000">
            <w:pPr>
              <w:widowControl w:val="0"/>
              <w:rPr>
                <w:sz w:val="20"/>
                <w:szCs w:val="20"/>
              </w:rPr>
            </w:pPr>
            <w:r>
              <w:t>Code contains warnings</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3A8CBF4D" w14:textId="77777777" w:rsidR="005A6F25" w:rsidRDefault="00000000">
            <w:pPr>
              <w:widowControl w:val="0"/>
              <w:jc w:val="right"/>
              <w:rPr>
                <w:sz w:val="20"/>
                <w:szCs w:val="20"/>
              </w:rPr>
            </w:pPr>
            <w:r>
              <w:t>-2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493AE4F" w14:textId="77777777" w:rsidR="005A6F25" w:rsidRDefault="00000000">
            <w:pPr>
              <w:widowControl w:val="0"/>
              <w:jc w:val="right"/>
              <w:rPr>
                <w:sz w:val="20"/>
                <w:szCs w:val="20"/>
              </w:rPr>
            </w:pPr>
            <w:r>
              <w:t>0</w:t>
            </w:r>
          </w:p>
        </w:tc>
      </w:tr>
      <w:tr w:rsidR="005A6F25" w14:paraId="5C89F497" w14:textId="77777777">
        <w:trPr>
          <w:trHeight w:val="315"/>
        </w:trPr>
        <w:tc>
          <w:tcPr>
            <w:tcW w:w="5850" w:type="dxa"/>
            <w:gridSpan w:val="2"/>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0E1F3F0" w14:textId="77777777" w:rsidR="005A6F25" w:rsidRDefault="005A6F25">
            <w:pPr>
              <w:widowControl w:val="0"/>
              <w:rPr>
                <w:sz w:val="20"/>
                <w:szCs w:val="20"/>
              </w:rPr>
            </w:pP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07582B83" w14:textId="77777777" w:rsidR="005A6F25" w:rsidRDefault="005A6F25">
            <w:pPr>
              <w:widowControl w:val="0"/>
              <w:rPr>
                <w:sz w:val="20"/>
                <w:szCs w:val="20"/>
              </w:rPr>
            </w:pPr>
          </w:p>
        </w:tc>
      </w:tr>
      <w:tr w:rsidR="005A6F25" w14:paraId="7F2D4B28"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337920F2" w14:textId="77777777" w:rsidR="005A6F25" w:rsidRDefault="00000000">
            <w:pPr>
              <w:widowControl w:val="0"/>
              <w:rPr>
                <w:sz w:val="20"/>
                <w:szCs w:val="20"/>
              </w:rPr>
            </w:pPr>
            <w:r>
              <w:t>TOTAL POINTS POSSIBLE out of 10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8F1A075" w14:textId="77777777" w:rsidR="005A6F25" w:rsidRDefault="00000000">
            <w:pPr>
              <w:widowControl w:val="0"/>
              <w:jc w:val="right"/>
              <w:rPr>
                <w:sz w:val="20"/>
                <w:szCs w:val="20"/>
              </w:rPr>
            </w:pPr>
            <w:r>
              <w:t>89</w:t>
            </w:r>
          </w:p>
        </w:tc>
        <w:tc>
          <w:tcPr>
            <w:tcW w:w="1500" w:type="dxa"/>
            <w:tcBorders>
              <w:bottom w:val="single" w:sz="6" w:space="0" w:color="000000"/>
              <w:right w:val="single" w:sz="6" w:space="0" w:color="000000"/>
            </w:tcBorders>
            <w:shd w:val="clear" w:color="auto" w:fill="FFFF00"/>
            <w:tcMar>
              <w:top w:w="40" w:type="dxa"/>
              <w:left w:w="40" w:type="dxa"/>
              <w:bottom w:w="40" w:type="dxa"/>
              <w:right w:w="40" w:type="dxa"/>
            </w:tcMar>
            <w:vAlign w:val="bottom"/>
          </w:tcPr>
          <w:p w14:paraId="78A57959" w14:textId="77777777" w:rsidR="005A6F25" w:rsidRDefault="00000000">
            <w:pPr>
              <w:widowControl w:val="0"/>
              <w:jc w:val="right"/>
              <w:rPr>
                <w:sz w:val="20"/>
                <w:szCs w:val="20"/>
              </w:rPr>
            </w:pPr>
            <w:r>
              <w:t>0</w:t>
            </w:r>
          </w:p>
        </w:tc>
      </w:tr>
    </w:tbl>
    <w:p w14:paraId="07A9393E" w14:textId="77777777" w:rsidR="005A6F25" w:rsidRDefault="005A6F25">
      <w:pPr>
        <w:jc w:val="both"/>
      </w:pPr>
    </w:p>
    <w:p w14:paraId="0205AECF" w14:textId="77777777" w:rsidR="005A6F25" w:rsidRDefault="005A6F25">
      <w:pPr>
        <w:jc w:val="both"/>
        <w:rPr>
          <w:u w:val="single"/>
        </w:rPr>
      </w:pPr>
    </w:p>
    <w:sectPr w:rsidR="005A6F25">
      <w:pgSz w:w="12240" w:h="15840"/>
      <w:pgMar w:top="1440" w:right="144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C600C"/>
    <w:multiLevelType w:val="multilevel"/>
    <w:tmpl w:val="0D08562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18244583"/>
    <w:multiLevelType w:val="multilevel"/>
    <w:tmpl w:val="0A70BB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CEA3C17"/>
    <w:multiLevelType w:val="multilevel"/>
    <w:tmpl w:val="EA848C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369A768B"/>
    <w:multiLevelType w:val="multilevel"/>
    <w:tmpl w:val="2996CC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947120C"/>
    <w:multiLevelType w:val="multilevel"/>
    <w:tmpl w:val="13ECBCF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4A0C7672"/>
    <w:multiLevelType w:val="multilevel"/>
    <w:tmpl w:val="9ADEB22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16cid:durableId="1663191256">
    <w:abstractNumId w:val="5"/>
  </w:num>
  <w:num w:numId="2" w16cid:durableId="1812359542">
    <w:abstractNumId w:val="0"/>
  </w:num>
  <w:num w:numId="3" w16cid:durableId="1398093000">
    <w:abstractNumId w:val="1"/>
  </w:num>
  <w:num w:numId="4" w16cid:durableId="1176068121">
    <w:abstractNumId w:val="4"/>
  </w:num>
  <w:num w:numId="5" w16cid:durableId="2008048000">
    <w:abstractNumId w:val="3"/>
  </w:num>
  <w:num w:numId="6" w16cid:durableId="10376626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LQ0MTI3MTG3MDNS0lEKTi0uzszPAykwrAUAeK8xvCwAAAA="/>
  </w:docVars>
  <w:rsids>
    <w:rsidRoot w:val="005A6F25"/>
    <w:rsid w:val="005A6F25"/>
    <w:rsid w:val="006D2683"/>
    <w:rsid w:val="0094672A"/>
    <w:rsid w:val="00B64A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DEE01"/>
  <w15:docId w15:val="{F1AD07C6-2423-4360-85F3-B83507E50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onlinegdb.com/tyFaf106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5</TotalTime>
  <Pages>1</Pages>
  <Words>1983</Words>
  <Characters>11307</Characters>
  <Application>Microsoft Office Word</Application>
  <DocSecurity>0</DocSecurity>
  <Lines>94</Lines>
  <Paragraphs>26</Paragraphs>
  <ScaleCrop>false</ScaleCrop>
  <Company/>
  <LinksUpToDate>false</LinksUpToDate>
  <CharactersWithSpaces>1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n xiaowen</cp:lastModifiedBy>
  <cp:revision>3</cp:revision>
  <dcterms:created xsi:type="dcterms:W3CDTF">2023-02-06T21:19:00Z</dcterms:created>
  <dcterms:modified xsi:type="dcterms:W3CDTF">2023-02-07T00:44:00Z</dcterms:modified>
</cp:coreProperties>
</file>